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6A4DF" w14:textId="77777777" w:rsidR="000953FC" w:rsidRDefault="002064DF" w:rsidP="002064DF">
      <w:pPr>
        <w:pStyle w:val="Heading1"/>
      </w:pPr>
      <w:r>
        <w:t>Radiation Pattern of Phased Arrays</w:t>
      </w:r>
    </w:p>
    <w:p w14:paraId="5FF00309" w14:textId="77777777" w:rsidR="003168D3" w:rsidRDefault="003168D3" w:rsidP="003168D3">
      <w:r>
        <w:t>In this discussion, a LabVIEW simulation is provided to visualize the radiation pattern of the phased array antenna. The equations of the two-antenna array are first derived, followed by that for a generalized phased array antenna. The LabVIEW project to aid in visualization of this is then presented.</w:t>
      </w:r>
    </w:p>
    <w:p w14:paraId="15B14C36" w14:textId="77777777" w:rsidR="003168D3" w:rsidRPr="003168D3" w:rsidRDefault="003168D3" w:rsidP="003168D3"/>
    <w:p w14:paraId="4DC56239" w14:textId="77777777" w:rsidR="002064DF" w:rsidRDefault="002064DF" w:rsidP="002064DF">
      <w:r>
        <w:t xml:space="preserve">An antenna array is a group of similar antennas spaced and phased out </w:t>
      </w:r>
      <w:r w:rsidR="003168D3">
        <w:t>regularly</w:t>
      </w:r>
      <w:r w:rsidR="009B5C1E">
        <w:t>. The a</w:t>
      </w:r>
      <w:r w:rsidR="003168D3">
        <w:t>ntenna array aim</w:t>
      </w:r>
      <w:r w:rsidR="009B5C1E">
        <w:t xml:space="preserve">s to improve the directivity and gain of the radiated beam. The dipole antenna was simple and radiated omnidirectionally. This resulted </w:t>
      </w:r>
      <w:r w:rsidR="003168D3">
        <w:t>in</w:t>
      </w:r>
      <w:r w:rsidR="009B5C1E">
        <w:t xml:space="preserve"> reduced gain and directivity. With the antenna array, the individual contributions of each dipole antenna in the array add up such as to produce the desired radiation pattern.</w:t>
      </w:r>
    </w:p>
    <w:p w14:paraId="2855FDCC" w14:textId="77777777" w:rsidR="009B5C1E" w:rsidRDefault="009B5C1E" w:rsidP="002064DF"/>
    <w:p w14:paraId="05F653D4" w14:textId="77777777" w:rsidR="009B5C1E" w:rsidRDefault="009B5C1E" w:rsidP="009B5C1E">
      <w:pPr>
        <w:pStyle w:val="Heading2"/>
      </w:pPr>
      <w:r>
        <w:t>Two</w:t>
      </w:r>
      <w:r w:rsidR="003168D3">
        <w:t>-</w:t>
      </w:r>
      <w:r>
        <w:t xml:space="preserve">Antenna Array </w:t>
      </w:r>
    </w:p>
    <w:p w14:paraId="55FAA1E3" w14:textId="77777777" w:rsidR="009B5C1E" w:rsidRDefault="000E18C5" w:rsidP="002064DF">
      <w:r>
        <w:t xml:space="preserve">Consider the interaction of </w:t>
      </w:r>
      <w:r w:rsidR="00B71573">
        <w:t>the radiations from two dipole antennas</w:t>
      </w:r>
      <w:r w:rsidR="00E74AC6">
        <w:t xml:space="preserve"> separated by distance d</w:t>
      </w:r>
      <w:r w:rsidR="00B71573">
        <w:t xml:space="preserve"> at a point P.</w:t>
      </w:r>
    </w:p>
    <w:p w14:paraId="0B21724F" w14:textId="77777777" w:rsidR="000E18C5" w:rsidRDefault="00B71573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74F8C2DB" wp14:editId="065840E6">
                <wp:simplePos x="0" y="0"/>
                <wp:positionH relativeFrom="column">
                  <wp:posOffset>2714625</wp:posOffset>
                </wp:positionH>
                <wp:positionV relativeFrom="paragraph">
                  <wp:posOffset>9525</wp:posOffset>
                </wp:positionV>
                <wp:extent cx="314325" cy="2857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AAB4E1" w14:textId="77777777" w:rsidR="00B71573" w:rsidRDefault="00B71573" w:rsidP="00B71573">
                            <w:r>
                              <w:t>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F8C2DB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213.75pt;margin-top:.75pt;width:24.75pt;height:22.5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" filled="f" stroked="f">
                <v:textbox>
                  <w:txbxContent>
                    <w:p w14:paraId="0BAAB4E1" w14:textId="77777777" w:rsidR="00B71573" w:rsidRDefault="00B71573" w:rsidP="00B71573">
                      <w:r>
                        <w:t>P</w:t>
                      </w:r>
                    </w:p>
                  </w:txbxContent>
                </v:textbox>
              </v:shape>
            </w:pict>
          </mc:Fallback>
        </mc:AlternateContent>
      </w:r>
      <w:r w:rsidR="00A8395C">
        <w:rPr>
          <w:noProof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573FB180" wp14:editId="418959E9">
                <wp:simplePos x="0" y="0"/>
                <wp:positionH relativeFrom="column">
                  <wp:posOffset>2724150</wp:posOffset>
                </wp:positionH>
                <wp:positionV relativeFrom="paragraph">
                  <wp:posOffset>92075</wp:posOffset>
                </wp:positionV>
                <wp:extent cx="45719" cy="47625"/>
                <wp:effectExtent l="0" t="0" r="12065" b="28575"/>
                <wp:wrapNone/>
                <wp:docPr id="5" name="Flowchart: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762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719FC71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5" o:spid="_x0000_s1026" type="#_x0000_t120" style="position:absolute;margin-left:214.5pt;margin-top:7.25pt;width:3.6pt;height:3.75pt;z-index: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" fillcolor="black [3200]" strokecolor="black [1600]" strokeweight="1pt">
                <v:stroke joinstyle="miter"/>
              </v:shape>
            </w:pict>
          </mc:Fallback>
        </mc:AlternateContent>
      </w:r>
      <w:r w:rsidR="00A8395C">
        <w:rPr>
          <w:noProof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4D4B1463" wp14:editId="545A0483">
                <wp:simplePos x="0" y="0"/>
                <wp:positionH relativeFrom="column">
                  <wp:posOffset>1476375</wp:posOffset>
                </wp:positionH>
                <wp:positionV relativeFrom="paragraph">
                  <wp:posOffset>139700</wp:posOffset>
                </wp:positionV>
                <wp:extent cx="1276350" cy="171450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76350" cy="171450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750E98" id="Straight Connector 4" o:spid="_x0000_s1026" style="position:absolute;flip:y;z-index: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25pt,11pt" to="216.75pt,14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" strokecolor="black [3200]">
                <v:stroke dashstyle="dash"/>
              </v:line>
            </w:pict>
          </mc:Fallback>
        </mc:AlternateContent>
      </w:r>
      <w:r w:rsidR="000E18C5">
        <w:rPr>
          <w:noProof/>
        </w:rPr>
        <mc:AlternateContent>
          <mc:Choice Requires="wps">
            <w:drawing>
              <wp:anchor distT="0" distB="0" distL="114300" distR="114300" simplePos="0" relativeHeight="251618304" behindDoc="0" locked="0" layoutInCell="1" allowOverlap="1" wp14:anchorId="1C6BFAAC" wp14:editId="757C4D3B">
                <wp:simplePos x="0" y="0"/>
                <wp:positionH relativeFrom="column">
                  <wp:posOffset>2219325</wp:posOffset>
                </wp:positionH>
                <wp:positionV relativeFrom="paragraph">
                  <wp:posOffset>111125</wp:posOffset>
                </wp:positionV>
                <wp:extent cx="533400" cy="174307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3400" cy="174307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2CB7D3" id="Straight Connector 3" o:spid="_x0000_s1026" style="position:absolute;flip:y;z-index:25161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75pt,8.75pt" to="216.75pt,14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" strokecolor="black [3200]">
                <v:stroke dashstyle="dash"/>
              </v:line>
            </w:pict>
          </mc:Fallback>
        </mc:AlternateContent>
      </w:r>
      <w:r w:rsidR="000E18C5">
        <w:rPr>
          <w:noProof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3CABCBD7" wp14:editId="25B7D73E">
                <wp:simplePos x="0" y="0"/>
                <wp:positionH relativeFrom="column">
                  <wp:posOffset>857250</wp:posOffset>
                </wp:positionH>
                <wp:positionV relativeFrom="paragraph">
                  <wp:posOffset>120650</wp:posOffset>
                </wp:positionV>
                <wp:extent cx="1885950" cy="173355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85950" cy="17335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440634" id="Straight Connector 2" o:spid="_x0000_s1026" style="position:absolute;flip:y;z-index:25161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5pt,9.5pt" to="3in,14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" strokecolor="black [3200]">
                <v:stroke dashstyle="dash"/>
              </v:line>
            </w:pict>
          </mc:Fallback>
        </mc:AlternateContent>
      </w:r>
    </w:p>
    <w:p w14:paraId="1D2B094F" w14:textId="77777777" w:rsidR="000E18C5" w:rsidRDefault="000E18C5" w:rsidP="002064DF"/>
    <w:p w14:paraId="1710CF8D" w14:textId="77777777" w:rsidR="000E18C5" w:rsidRDefault="000E18C5" w:rsidP="002064DF"/>
    <w:p w14:paraId="7AF7225F" w14:textId="77777777" w:rsidR="000E18C5" w:rsidRDefault="00B71573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6D5D5ABA" wp14:editId="316E712E">
                <wp:simplePos x="0" y="0"/>
                <wp:positionH relativeFrom="column">
                  <wp:posOffset>2533650</wp:posOffset>
                </wp:positionH>
                <wp:positionV relativeFrom="paragraph">
                  <wp:posOffset>10160</wp:posOffset>
                </wp:positionV>
                <wp:extent cx="314325" cy="2857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8BC367" w14:textId="77777777" w:rsidR="00A8395C" w:rsidRDefault="00B71573" w:rsidP="00A8395C">
                            <w:r>
                              <w:t>r</w:t>
                            </w:r>
                            <w:r w:rsidRPr="00B71573">
                              <w:rPr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D5ABA" id="Text Box 10" o:spid="_x0000_s1027" type="#_x0000_t202" style="position:absolute;margin-left:199.5pt;margin-top:.8pt;width:24.75pt;height:22.5pt;z-index: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" filled="f" stroked="f">
                <v:textbox>
                  <w:txbxContent>
                    <w:p w14:paraId="468BC367" w14:textId="77777777" w:rsidR="00A8395C" w:rsidRDefault="00B71573" w:rsidP="00A8395C">
                      <w:r>
                        <w:t>r</w:t>
                      </w:r>
                      <w:r w:rsidRPr="00B71573">
                        <w:rPr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522336E3" wp14:editId="2BFD76FC">
                <wp:simplePos x="0" y="0"/>
                <wp:positionH relativeFrom="column">
                  <wp:posOffset>2124075</wp:posOffset>
                </wp:positionH>
                <wp:positionV relativeFrom="paragraph">
                  <wp:posOffset>6985</wp:posOffset>
                </wp:positionV>
                <wp:extent cx="314325" cy="2857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B4DF5C" w14:textId="77777777" w:rsidR="00B71573" w:rsidRDefault="00B71573" w:rsidP="00B71573">
                            <w: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336E3" id="Text Box 12" o:spid="_x0000_s1028" type="#_x0000_t202" style="position:absolute;margin-left:167.25pt;margin-top:.55pt;width:24.75pt;height:22.5pt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" filled="f" stroked="f">
                <v:textbox>
                  <w:txbxContent>
                    <w:p w14:paraId="45B4DF5C" w14:textId="77777777" w:rsidR="00B71573" w:rsidRDefault="00B71573" w:rsidP="00B71573">
                      <w: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35CA7731" wp14:editId="334B5DE1">
                <wp:simplePos x="0" y="0"/>
                <wp:positionH relativeFrom="column">
                  <wp:posOffset>1466850</wp:posOffset>
                </wp:positionH>
                <wp:positionV relativeFrom="paragraph">
                  <wp:posOffset>9525</wp:posOffset>
                </wp:positionV>
                <wp:extent cx="314325" cy="2857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458867" w14:textId="77777777" w:rsidR="00B71573" w:rsidRDefault="00B71573" w:rsidP="00B71573">
                            <w:r>
                              <w:t>r</w:t>
                            </w:r>
                            <w:r>
                              <w:rPr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A7731" id="Text Box 11" o:spid="_x0000_s1029" type="#_x0000_t202" style="position:absolute;margin-left:115.5pt;margin-top:.75pt;width:24.75pt;height:22.5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" filled="f" stroked="f">
                <v:textbox>
                  <w:txbxContent>
                    <w:p w14:paraId="35458867" w14:textId="77777777" w:rsidR="00B71573" w:rsidRDefault="00B71573" w:rsidP="00B71573">
                      <w:r>
                        <w:t>r</w:t>
                      </w:r>
                      <w:r>
                        <w:rPr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75EE81A8" w14:textId="77777777" w:rsidR="000E18C5" w:rsidRDefault="000E18C5" w:rsidP="002064DF"/>
    <w:p w14:paraId="59F100A4" w14:textId="77777777" w:rsidR="000E18C5" w:rsidRDefault="00A8395C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33DF994B" wp14:editId="2408B3E1">
                <wp:simplePos x="0" y="0"/>
                <wp:positionH relativeFrom="column">
                  <wp:posOffset>1657350</wp:posOffset>
                </wp:positionH>
                <wp:positionV relativeFrom="paragraph">
                  <wp:posOffset>212725</wp:posOffset>
                </wp:positionV>
                <wp:extent cx="228600" cy="23812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76C06E" w14:textId="77777777" w:rsidR="00A8395C" w:rsidRDefault="00A8395C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DF994B" id="Text Box 9" o:spid="_x0000_s1030" type="#_x0000_t202" style="position:absolute;margin-left:130.5pt;margin-top:16.75pt;width:18pt;height:18.75pt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" filled="f" stroked="f">
                <v:textbox>
                  <w:txbxContent>
                    <w:p w14:paraId="1B76C06E" w14:textId="77777777" w:rsidR="00A8395C" w:rsidRDefault="00A8395C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0DB2821A" w14:textId="77777777" w:rsidR="000E18C5" w:rsidRDefault="00B71573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013D6C8A" wp14:editId="2C79A2B5">
                <wp:simplePos x="0" y="0"/>
                <wp:positionH relativeFrom="column">
                  <wp:posOffset>857249</wp:posOffset>
                </wp:positionH>
                <wp:positionV relativeFrom="paragraph">
                  <wp:posOffset>271145</wp:posOffset>
                </wp:positionV>
                <wp:extent cx="1381125" cy="0"/>
                <wp:effectExtent l="38100" t="76200" r="9525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81125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DC5178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67.5pt;margin-top:21.35pt;width:108.75pt;height:0;z-index: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" strokecolor="black [3200]" strokeweight=".5pt">
                <v:stroke startarrow="block" endarrow="block" joinstyle="miter"/>
              </v:shape>
            </w:pict>
          </mc:Fallback>
        </mc:AlternateContent>
      </w:r>
      <w:r w:rsidR="00A8395C">
        <w:rPr>
          <w:noProof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7CE98C36" wp14:editId="26B4ECC7">
                <wp:simplePos x="0" y="0"/>
                <wp:positionH relativeFrom="column">
                  <wp:posOffset>1495425</wp:posOffset>
                </wp:positionH>
                <wp:positionV relativeFrom="paragraph">
                  <wp:posOffset>42545</wp:posOffset>
                </wp:positionV>
                <wp:extent cx="266700" cy="333375"/>
                <wp:effectExtent l="0" t="0" r="19050" b="0"/>
                <wp:wrapNone/>
                <wp:docPr id="8" name="Arc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33375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F5EE41" id="Arc 8" o:spid="_x0000_s1026" style="position:absolute;margin-left:117.75pt;margin-top:3.35pt;width:21pt;height:26.25pt;z-index: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33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" path="m133350,nsc206997,,266700,74629,266700,166688r-133350,l133350,xem133350,nfc206997,,266700,74629,266700,166688e" filled="f" strokecolor="black [3200]" strokeweight=".5pt">
                <v:stroke joinstyle="miter"/>
                <v:path arrowok="t" o:connecttype="custom" o:connectlocs="133350,0;266700,166688" o:connectangles="0,0"/>
              </v:shape>
            </w:pict>
          </mc:Fallback>
        </mc:AlternateContent>
      </w:r>
      <w:r w:rsidR="00A8395C">
        <w:rPr>
          <w:noProof/>
        </w:rPr>
        <mc:AlternateContent>
          <mc:Choice Requires="wps">
            <w:drawing>
              <wp:anchor distT="0" distB="0" distL="114300" distR="114300" simplePos="0" relativeHeight="251624448" behindDoc="0" locked="0" layoutInCell="1" allowOverlap="1" wp14:anchorId="05EC5D32" wp14:editId="57C004E7">
                <wp:simplePos x="0" y="0"/>
                <wp:positionH relativeFrom="column">
                  <wp:posOffset>2219325</wp:posOffset>
                </wp:positionH>
                <wp:positionV relativeFrom="paragraph">
                  <wp:posOffset>156844</wp:posOffset>
                </wp:positionV>
                <wp:extent cx="45719" cy="66675"/>
                <wp:effectExtent l="0" t="0" r="12065" b="28575"/>
                <wp:wrapNone/>
                <wp:docPr id="7" name="Flowchart: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6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10E749" id="Flowchart: Connector 7" o:spid="_x0000_s1026" type="#_x0000_t120" style="position:absolute;margin-left:174.75pt;margin-top:12.35pt;width:3.6pt;height:5.25pt;z-index: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" fillcolor="black [3200]" strokecolor="black [1600]" strokeweight="1pt">
                <v:stroke joinstyle="miter"/>
              </v:shape>
            </w:pict>
          </mc:Fallback>
        </mc:AlternateContent>
      </w:r>
      <w:r w:rsidR="00A8395C">
        <w:rPr>
          <w:noProof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7C890587" wp14:editId="2FA616A9">
                <wp:simplePos x="0" y="0"/>
                <wp:positionH relativeFrom="margin">
                  <wp:posOffset>838200</wp:posOffset>
                </wp:positionH>
                <wp:positionV relativeFrom="paragraph">
                  <wp:posOffset>156845</wp:posOffset>
                </wp:positionV>
                <wp:extent cx="57150" cy="76200"/>
                <wp:effectExtent l="0" t="0" r="19050" b="19050"/>
                <wp:wrapNone/>
                <wp:docPr id="6" name="Flowchart: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7620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BB5C9" id="Flowchart: Connector 6" o:spid="_x0000_s1026" type="#_x0000_t120" style="position:absolute;margin-left:66pt;margin-top:12.35pt;width:4.5pt;height:6pt;z-index:251622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" fillcolor="black [3200]" strokecolor="black [1600]" strokeweight="1pt">
                <v:stroke joinstyle="miter"/>
                <w10:wrap anchorx="margin"/>
              </v:shape>
            </w:pict>
          </mc:Fallback>
        </mc:AlternateContent>
      </w:r>
      <w:r w:rsidR="000E18C5">
        <w:rPr>
          <w:noProof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11C02CBC" wp14:editId="1480EBE3">
                <wp:simplePos x="0" y="0"/>
                <wp:positionH relativeFrom="column">
                  <wp:posOffset>857250</wp:posOffset>
                </wp:positionH>
                <wp:positionV relativeFrom="paragraph">
                  <wp:posOffset>204470</wp:posOffset>
                </wp:positionV>
                <wp:extent cx="13620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2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33E9B7A" id="Straight Connector 1" o:spid="_x0000_s1026" style="position:absolute;z-index:251616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7.5pt,16.1pt" to="174.7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1435CFDA" w14:textId="77777777" w:rsidR="000E18C5" w:rsidRDefault="00B71573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250F8E23" wp14:editId="60CC8A23">
                <wp:simplePos x="0" y="0"/>
                <wp:positionH relativeFrom="column">
                  <wp:posOffset>1400175</wp:posOffset>
                </wp:positionH>
                <wp:positionV relativeFrom="paragraph">
                  <wp:posOffset>8255</wp:posOffset>
                </wp:positionV>
                <wp:extent cx="314325" cy="28575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D081E0" w14:textId="77777777" w:rsidR="00B71573" w:rsidRDefault="00B71573" w:rsidP="00B71573"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F8E23" id="Text Box 15" o:spid="_x0000_s1031" type="#_x0000_t202" style="position:absolute;margin-left:110.25pt;margin-top:.65pt;width:24.75pt;height:22.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" filled="f" stroked="f">
                <v:textbox>
                  <w:txbxContent>
                    <w:p w14:paraId="5AD081E0" w14:textId="77777777" w:rsidR="00B71573" w:rsidRDefault="00B71573" w:rsidP="00B71573"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</w:p>
    <w:p w14:paraId="6F739EB5" w14:textId="77777777" w:rsidR="00B71573" w:rsidRDefault="00B71573" w:rsidP="002064DF">
      <w:r>
        <w:t>The path length r</w:t>
      </w:r>
      <w:r w:rsidRPr="00B71573">
        <w:rPr>
          <w:vertAlign w:val="subscript"/>
        </w:rPr>
        <w:t>1</w:t>
      </w:r>
      <w:r>
        <w:rPr>
          <w:vertAlign w:val="subscript"/>
        </w:rPr>
        <w:t xml:space="preserve"> </w:t>
      </w:r>
      <w:r>
        <w:t>from one of the antennas is longer than the other path length r</w:t>
      </w:r>
      <w:r w:rsidRPr="00B71573">
        <w:rPr>
          <w:vertAlign w:val="subscript"/>
        </w:rPr>
        <w:t>2</w:t>
      </w:r>
      <w:r>
        <w:t>. Assuming point P is in the far field (a long distance away from the radiating elements), the two paths r</w:t>
      </w:r>
      <w:r w:rsidRPr="00A459AC">
        <w:rPr>
          <w:vertAlign w:val="subscript"/>
        </w:rPr>
        <w:t>1</w:t>
      </w:r>
      <w:r>
        <w:t xml:space="preserve"> and r</w:t>
      </w:r>
      <w:r w:rsidRPr="00A459AC">
        <w:rPr>
          <w:vertAlign w:val="subscript"/>
        </w:rPr>
        <w:t>2</w:t>
      </w:r>
      <w:r>
        <w:t xml:space="preserve"> can be considered to be parallel</w:t>
      </w:r>
      <w:r w:rsidR="00A459AC">
        <w:t xml:space="preserve"> as shown.</w:t>
      </w:r>
    </w:p>
    <w:p w14:paraId="419C6EA7" w14:textId="77777777" w:rsidR="00A459AC" w:rsidRPr="00B71573" w:rsidRDefault="00E74AC6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AC123EF" wp14:editId="1E8C66C3">
                <wp:simplePos x="0" y="0"/>
                <wp:positionH relativeFrom="column">
                  <wp:posOffset>3181350</wp:posOffset>
                </wp:positionH>
                <wp:positionV relativeFrom="paragraph">
                  <wp:posOffset>137795</wp:posOffset>
                </wp:positionV>
                <wp:extent cx="314325" cy="28575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EE3376" w14:textId="77777777" w:rsidR="00E74AC6" w:rsidRDefault="00E74AC6" w:rsidP="00E74AC6">
                            <w:r>
                              <w:t>r</w:t>
                            </w:r>
                            <w:r w:rsidRPr="00B71573">
                              <w:rPr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123EF" id="Text Box 27" o:spid="_x0000_s1032" type="#_x0000_t202" style="position:absolute;margin-left:250.5pt;margin-top:10.85pt;width:24.75pt;height:22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" filled="f" stroked="f">
                <v:textbox>
                  <w:txbxContent>
                    <w:p w14:paraId="06EE3376" w14:textId="77777777" w:rsidR="00E74AC6" w:rsidRDefault="00E74AC6" w:rsidP="00E74AC6">
                      <w:r>
                        <w:t>r</w:t>
                      </w:r>
                      <w:r w:rsidRPr="00B71573">
                        <w:rPr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B4EFFA4" wp14:editId="70B1DDEA">
                <wp:simplePos x="0" y="0"/>
                <wp:positionH relativeFrom="column">
                  <wp:posOffset>1228725</wp:posOffset>
                </wp:positionH>
                <wp:positionV relativeFrom="paragraph">
                  <wp:posOffset>103505</wp:posOffset>
                </wp:positionV>
                <wp:extent cx="314325" cy="28575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CE3188" w14:textId="77777777" w:rsidR="00E74AC6" w:rsidRDefault="00E74AC6" w:rsidP="00E74AC6">
                            <w:r>
                              <w:t>r</w:t>
                            </w:r>
                            <w:r>
                              <w:rPr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EFFA4" id="Text Box 28" o:spid="_x0000_s1033" type="#_x0000_t202" style="position:absolute;margin-left:96.75pt;margin-top:8.15pt;width:24.75pt;height:22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" filled="f" stroked="f">
                <v:textbox>
                  <w:txbxContent>
                    <w:p w14:paraId="51CE3188" w14:textId="77777777" w:rsidR="00E74AC6" w:rsidRDefault="00E74AC6" w:rsidP="00E74AC6">
                      <w:r>
                        <w:t>r</w:t>
                      </w:r>
                      <w:r>
                        <w:rPr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A459AC"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29B41B5" wp14:editId="4934A594">
                <wp:simplePos x="0" y="0"/>
                <wp:positionH relativeFrom="column">
                  <wp:posOffset>2619375</wp:posOffset>
                </wp:positionH>
                <wp:positionV relativeFrom="paragraph">
                  <wp:posOffset>149860</wp:posOffset>
                </wp:positionV>
                <wp:extent cx="914400" cy="131445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4400" cy="13144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DBBD04" id="Straight Connector 17" o:spid="_x0000_s1026" style="position:absolute;flip:x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6.25pt,11.8pt" to="278.25pt,1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" strokecolor="black [3200]">
                <v:stroke dashstyle="dash"/>
              </v:line>
            </w:pict>
          </mc:Fallback>
        </mc:AlternateContent>
      </w:r>
      <w:r w:rsidR="00A459AC">
        <w:rPr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03C0FD1B" wp14:editId="1DBA9C39">
                <wp:simplePos x="0" y="0"/>
                <wp:positionH relativeFrom="column">
                  <wp:posOffset>647700</wp:posOffset>
                </wp:positionH>
                <wp:positionV relativeFrom="paragraph">
                  <wp:posOffset>147320</wp:posOffset>
                </wp:positionV>
                <wp:extent cx="914400" cy="1314450"/>
                <wp:effectExtent l="0" t="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4400" cy="13144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6C3BBB" id="Straight Connector 16" o:spid="_x0000_s1026" style="position:absolute;flip:x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pt,11.6pt" to="123pt,1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" strokecolor="black [3200]">
                <v:stroke dashstyle="dash"/>
              </v:line>
            </w:pict>
          </mc:Fallback>
        </mc:AlternateContent>
      </w:r>
    </w:p>
    <w:p w14:paraId="294DE1E6" w14:textId="77777777" w:rsidR="00B71573" w:rsidRDefault="00A459AC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1B07FF04" wp14:editId="1CCEFACC">
                <wp:simplePos x="0" y="0"/>
                <wp:positionH relativeFrom="column">
                  <wp:posOffset>1295400</wp:posOffset>
                </wp:positionH>
                <wp:positionV relativeFrom="paragraph">
                  <wp:posOffset>272415</wp:posOffset>
                </wp:positionV>
                <wp:extent cx="1333500" cy="923925"/>
                <wp:effectExtent l="0" t="0" r="19050" b="2857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33500" cy="9239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AC321C" id="Straight Connector 19" o:spid="_x0000_s1026" style="position:absolute;flip:x y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2pt,21.45pt" to="207pt,9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" strokecolor="black [3200]">
                <v:stroke dashstyle="dash"/>
              </v:line>
            </w:pict>
          </mc:Fallback>
        </mc:AlternateContent>
      </w:r>
    </w:p>
    <w:p w14:paraId="2BDFF73E" w14:textId="77777777" w:rsidR="00A459AC" w:rsidRDefault="00E74AC6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8C5929" wp14:editId="6C455455">
                <wp:simplePos x="0" y="0"/>
                <wp:positionH relativeFrom="margin">
                  <wp:posOffset>590550</wp:posOffset>
                </wp:positionH>
                <wp:positionV relativeFrom="paragraph">
                  <wp:posOffset>168275</wp:posOffset>
                </wp:positionV>
                <wp:extent cx="609600" cy="285750"/>
                <wp:effectExtent l="85725" t="0" r="47625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299696">
                          <a:off x="0" y="0"/>
                          <a:ext cx="609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665A43" w14:textId="77777777" w:rsidR="00E74AC6" w:rsidRDefault="00E74AC6" w:rsidP="00E74AC6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dcos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C5929" id="Text Box 29" o:spid="_x0000_s1034" type="#_x0000_t202" style="position:absolute;margin-left:46.5pt;margin-top:13.25pt;width:48pt;height:22.5pt;rotation:-3604812fd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" filled="f" stroked="f">
                <v:textbox>
                  <w:txbxContent>
                    <w:p w14:paraId="6A665A43" w14:textId="77777777" w:rsidR="00E74AC6" w:rsidRDefault="00E74AC6" w:rsidP="00E74AC6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dcosθ</m:t>
                          </m:r>
                        </m:oMath>
                      </m:oMathPara>
                    </w:p>
                  </w:txbxContent>
                </v:textbox>
                <w10:wrap anchorx="margin"/>
              </v:shape>
            </w:pict>
          </mc:Fallback>
        </mc:AlternateContent>
      </w:r>
      <w:r w:rsidR="00A459AC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D4407D3" wp14:editId="15ED0119">
                <wp:simplePos x="0" y="0"/>
                <wp:positionH relativeFrom="column">
                  <wp:posOffset>1343025</wp:posOffset>
                </wp:positionH>
                <wp:positionV relativeFrom="paragraph">
                  <wp:posOffset>54610</wp:posOffset>
                </wp:positionV>
                <wp:extent cx="38100" cy="85725"/>
                <wp:effectExtent l="0" t="0" r="19050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0" cy="857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EAA8E3" id="Straight Connector 24" o:spid="_x0000_s1026" style="position:absolute;flip:y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75pt,4.3pt" to="108.7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A459AC"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04FCE96" wp14:editId="50B5144D">
                <wp:simplePos x="0" y="0"/>
                <wp:positionH relativeFrom="column">
                  <wp:posOffset>1238250</wp:posOffset>
                </wp:positionH>
                <wp:positionV relativeFrom="paragraph">
                  <wp:posOffset>73660</wp:posOffset>
                </wp:positionV>
                <wp:extent cx="104775" cy="66675"/>
                <wp:effectExtent l="0" t="0" r="28575" b="2857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775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42EE60" id="Straight Connector 23" o:spid="_x0000_s1026" style="position:absolute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7.5pt,5.8pt" to="105.7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</w:p>
    <w:p w14:paraId="4A1CD253" w14:textId="77777777" w:rsidR="00A459AC" w:rsidRDefault="00A459AC" w:rsidP="002064DF"/>
    <w:p w14:paraId="4EBD9AF6" w14:textId="77777777" w:rsidR="00A459AC" w:rsidRDefault="00A459AC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4320761" wp14:editId="7E51EAA1">
                <wp:simplePos x="0" y="0"/>
                <wp:positionH relativeFrom="column">
                  <wp:posOffset>647700</wp:posOffset>
                </wp:positionH>
                <wp:positionV relativeFrom="paragraph">
                  <wp:posOffset>198755</wp:posOffset>
                </wp:positionV>
                <wp:extent cx="285750" cy="285750"/>
                <wp:effectExtent l="0" t="0" r="19050" b="0"/>
                <wp:wrapNone/>
                <wp:docPr id="26" name="Arc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85750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E751AE" id="Arc 26" o:spid="_x0000_s1026" style="position:absolute;margin-left:51pt;margin-top:15.65pt;width:22.5pt;height:22.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85750,285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" path="m142875,nsc221783,,285750,63967,285750,142875r-142875,l142875,xem142875,nfc221783,,285750,63967,285750,142875e" filled="f" strokecolor="black [3200]" strokeweight=".5pt">
                <v:stroke joinstyle="miter"/>
                <v:path arrowok="t" o:connecttype="custom" o:connectlocs="142875,0;285750,142875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93780DA" wp14:editId="715710F2">
                <wp:simplePos x="0" y="0"/>
                <wp:positionH relativeFrom="column">
                  <wp:posOffset>895350</wp:posOffset>
                </wp:positionH>
                <wp:positionV relativeFrom="paragraph">
                  <wp:posOffset>86995</wp:posOffset>
                </wp:positionV>
                <wp:extent cx="228600" cy="238125"/>
                <wp:effectExtent l="0" t="0" r="0" b="952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C4C05E" w14:textId="77777777" w:rsidR="00A459AC" w:rsidRDefault="00A459AC" w:rsidP="00A459AC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780DA" id="Text Box 25" o:spid="_x0000_s1035" type="#_x0000_t202" style="position:absolute;margin-left:70.5pt;margin-top:6.85pt;width:18pt;height:18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" filled="f" stroked="f">
                <v:textbox>
                  <w:txbxContent>
                    <w:p w14:paraId="00C4C05E" w14:textId="77777777" w:rsidR="00A459AC" w:rsidRDefault="00A459AC" w:rsidP="00A459AC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5AEE9CEB" w14:textId="77777777" w:rsidR="00A459AC" w:rsidRDefault="00A459AC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8763812" wp14:editId="2A51D34C">
                <wp:simplePos x="0" y="0"/>
                <wp:positionH relativeFrom="column">
                  <wp:posOffset>1524000</wp:posOffset>
                </wp:positionH>
                <wp:positionV relativeFrom="paragraph">
                  <wp:posOffset>122555</wp:posOffset>
                </wp:positionV>
                <wp:extent cx="314325" cy="28575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C020E4" w14:textId="77777777" w:rsidR="00A459AC" w:rsidRDefault="00A459AC" w:rsidP="00A459AC"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63812" id="Text Box 22" o:spid="_x0000_s1036" type="#_x0000_t202" style="position:absolute;margin-left:120pt;margin-top:9.65pt;width:24.75pt;height:22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" filled="f" stroked="f">
                <v:textbox>
                  <w:txbxContent>
                    <w:p w14:paraId="5CC020E4" w14:textId="77777777" w:rsidR="00A459AC" w:rsidRDefault="00A459AC" w:rsidP="00A459AC"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1DAEF8C" wp14:editId="2724A6F3">
                <wp:simplePos x="0" y="0"/>
                <wp:positionH relativeFrom="column">
                  <wp:posOffset>657224</wp:posOffset>
                </wp:positionH>
                <wp:positionV relativeFrom="paragraph">
                  <wp:posOffset>144145</wp:posOffset>
                </wp:positionV>
                <wp:extent cx="1971675" cy="0"/>
                <wp:effectExtent l="38100" t="76200" r="9525" b="952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1675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E3B8D5" id="Straight Arrow Connector 20" o:spid="_x0000_s1026" type="#_x0000_t32" style="position:absolute;margin-left:51.75pt;margin-top:11.35pt;width:155.25pt;height:0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442590FE" wp14:editId="70383C82">
                <wp:simplePos x="0" y="0"/>
                <wp:positionH relativeFrom="column">
                  <wp:posOffset>533400</wp:posOffset>
                </wp:positionH>
                <wp:positionV relativeFrom="paragraph">
                  <wp:posOffset>86995</wp:posOffset>
                </wp:positionV>
                <wp:extent cx="259080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90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19C80A3" id="Straight Connector 18" o:spid="_x0000_s1026" style="position:absolute;z-index:251641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2pt,6.85pt" to="246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0F06BD23" w14:textId="77777777" w:rsidR="00A459AC" w:rsidRDefault="00A459AC" w:rsidP="002064DF"/>
    <w:p w14:paraId="1092B26C" w14:textId="77777777" w:rsidR="00E729FE" w:rsidRDefault="00E74AC6" w:rsidP="002064DF">
      <w:pPr>
        <w:rPr>
          <w:rFonts w:eastAsiaTheme="minorEastAsia"/>
        </w:rPr>
      </w:pPr>
      <w:r>
        <w:t>Considering the right</w:t>
      </w:r>
      <w:r w:rsidR="00E729FE">
        <w:t>-</w:t>
      </w:r>
      <w:r>
        <w:t xml:space="preserve">angle triangle formed, it is seen that the path </w:t>
      </w:r>
      <w:r w:rsidR="00E729FE">
        <w:t>difference</w:t>
      </w:r>
      <w:r>
        <w:t xml:space="preserve"> between r</w:t>
      </w:r>
      <w:r w:rsidR="00E729FE" w:rsidRPr="00E729FE">
        <w:rPr>
          <w:vertAlign w:val="subscript"/>
        </w:rPr>
        <w:t>1</w:t>
      </w:r>
      <w:r>
        <w:t xml:space="preserve"> and r</w:t>
      </w:r>
      <w:r w:rsidRPr="00E729FE">
        <w:rPr>
          <w:vertAlign w:val="subscript"/>
        </w:rPr>
        <w:t>2</w:t>
      </w:r>
      <w:r>
        <w:t xml:space="preserve"> is </w:t>
      </w:r>
      <m:oMath>
        <m:r>
          <w:rPr>
            <w:rFonts w:ascii="Cambria Math" w:hAnsi="Cambria Math"/>
          </w:rPr>
          <m:t>dcosθ</m:t>
        </m:r>
      </m:oMath>
      <w:r>
        <w:rPr>
          <w:rFonts w:eastAsiaTheme="minorEastAsia"/>
        </w:rPr>
        <w:t>. The phase difference between the two paths is then this path length difference multiplied by the wave number</w:t>
      </w:r>
      <w:r w:rsidR="00E729FE">
        <w:rPr>
          <w:rFonts w:eastAsiaTheme="minorEastAsia"/>
        </w:rPr>
        <w:t>:</w:t>
      </w:r>
    </w:p>
    <w:p w14:paraId="66D39061" w14:textId="77777777" w:rsidR="00A459AC" w:rsidRDefault="00CA4626" w:rsidP="002064DF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ѱ=k∙d∙cosθ</m:t>
          </m:r>
          <m:r>
            <w:rPr>
              <w:rFonts w:ascii="Cambria Math" w:hAnsi="Cambria Math"/>
              <w:i/>
            </w:rPr>
            <w:br/>
          </m:r>
        </m:oMath>
      </m:oMathPara>
      <w:r>
        <w:t xml:space="preserve">Including an intentional phase difference </w:t>
      </w:r>
      <m:oMath>
        <m:r>
          <w:rPr>
            <w:rFonts w:ascii="Cambria Math" w:hAnsi="Cambria Math"/>
          </w:rPr>
          <m:t>δ</m:t>
        </m:r>
      </m:oMath>
      <w:r>
        <w:rPr>
          <w:rFonts w:eastAsiaTheme="minorEastAsia"/>
        </w:rPr>
        <w:t>, the p</w:t>
      </w:r>
      <w:r w:rsidR="003168D3">
        <w:rPr>
          <w:rFonts w:eastAsiaTheme="minorEastAsia"/>
        </w:rPr>
        <w:t>ha</w:t>
      </w:r>
      <w:r>
        <w:rPr>
          <w:rFonts w:eastAsiaTheme="minorEastAsia"/>
        </w:rPr>
        <w:t>se difference is:</w:t>
      </w:r>
    </w:p>
    <w:p w14:paraId="5D56CD73" w14:textId="77777777" w:rsidR="00CA4626" w:rsidRPr="00CA4626" w:rsidRDefault="00CA4626" w:rsidP="002064D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ѱ=k∙d∙cosθ</m:t>
          </m:r>
        </m:oMath>
      </m:oMathPara>
    </w:p>
    <w:p w14:paraId="6614AA6A" w14:textId="77777777" w:rsidR="00CA4626" w:rsidRDefault="00975843" w:rsidP="002064DF">
      <w:pPr>
        <w:rPr>
          <w:rFonts w:eastAsiaTheme="minorEastAsia"/>
        </w:rPr>
      </w:pPr>
      <w:r>
        <w:rPr>
          <w:rFonts w:eastAsiaTheme="minorEastAsia"/>
        </w:rPr>
        <w:t xml:space="preserve">Arbitrarily assigning one of the signals to have a phase angle of </w:t>
      </w:r>
      <m:oMath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ѱ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 and the other </w:t>
      </w:r>
      <m:oMath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ѱ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>, the sum of the electric fields from the antennas can be written as:</w:t>
      </w:r>
    </w:p>
    <w:p w14:paraId="41DA8517" w14:textId="77777777" w:rsidR="00975843" w:rsidRPr="00975843" w:rsidRDefault="00975843" w:rsidP="002064D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E1(r)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ѱ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ѱ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7730A25D" w14:textId="77777777" w:rsidR="00975843" w:rsidRDefault="00975843" w:rsidP="002064DF">
      <w:pPr>
        <w:rPr>
          <w:rFonts w:eastAsiaTheme="minorEastAsia"/>
        </w:rPr>
      </w:pPr>
      <w:r>
        <w:rPr>
          <w:rFonts w:eastAsiaTheme="minorEastAsia"/>
        </w:rPr>
        <w:t>Factoring 2 out:</w:t>
      </w:r>
    </w:p>
    <w:p w14:paraId="1FD1AFEA" w14:textId="77777777" w:rsidR="00975843" w:rsidRPr="00975843" w:rsidRDefault="00975843" w:rsidP="002064D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2E1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jѱ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jѱ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  </m:t>
          </m:r>
        </m:oMath>
      </m:oMathPara>
    </w:p>
    <w:p w14:paraId="4A566DA9" w14:textId="77777777" w:rsidR="00975843" w:rsidRPr="001A1D85" w:rsidRDefault="00975843" w:rsidP="002064D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E1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ѱ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func>
        </m:oMath>
      </m:oMathPara>
    </w:p>
    <w:p w14:paraId="70B9DB70" w14:textId="77777777" w:rsidR="001A1D85" w:rsidRPr="001A1D85" w:rsidRDefault="001A1D85" w:rsidP="002064D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2E1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∙d∙cosθ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func>
        </m:oMath>
      </m:oMathPara>
    </w:p>
    <w:p w14:paraId="252438DF" w14:textId="77777777" w:rsidR="001A1D85" w:rsidRDefault="001A1D85" w:rsidP="002064DF">
      <w:pPr>
        <w:rPr>
          <w:rFonts w:eastAsiaTheme="minorEastAsia"/>
        </w:rPr>
      </w:pPr>
      <w:r>
        <w:rPr>
          <w:rFonts w:eastAsiaTheme="minorEastAsia"/>
        </w:rPr>
        <w:t xml:space="preserve">Notice that the electrical field of one antenna (E1 in this case) has been multiplied by a factor to give the resultant electric field. This is known as the </w:t>
      </w:r>
      <w:r>
        <w:rPr>
          <w:rFonts w:eastAsiaTheme="minorEastAsia"/>
          <w:b/>
          <w:bCs/>
        </w:rPr>
        <w:t>pattern multiplication rule</w:t>
      </w:r>
      <w:r>
        <w:rPr>
          <w:rFonts w:eastAsiaTheme="minorEastAsia"/>
        </w:rPr>
        <w:t>. The rule states that the radiation patter</w:t>
      </w:r>
      <w:r w:rsidR="003168D3">
        <w:rPr>
          <w:rFonts w:eastAsiaTheme="minorEastAsia"/>
        </w:rPr>
        <w:t>n</w:t>
      </w:r>
      <w:r>
        <w:rPr>
          <w:rFonts w:eastAsiaTheme="minorEastAsia"/>
        </w:rPr>
        <w:t xml:space="preserve"> of an antenna array is the product of the radiation pattern of one antenna </w:t>
      </w:r>
      <m:oMath>
        <m:r>
          <w:rPr>
            <w:rFonts w:ascii="Cambria Math" w:hAnsi="Cambria Math"/>
          </w:rPr>
          <m:t>F1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,Φ</m:t>
            </m:r>
          </m:e>
        </m:d>
      </m:oMath>
      <w:r w:rsidR="00F03D50">
        <w:rPr>
          <w:rFonts w:eastAsiaTheme="minorEastAsia"/>
        </w:rPr>
        <w:t xml:space="preserve"> </w:t>
      </w:r>
      <w:r>
        <w:rPr>
          <w:rFonts w:eastAsiaTheme="minorEastAsia"/>
        </w:rPr>
        <w:t>multiplied by the element factor</w:t>
      </w:r>
      <w:r w:rsidR="00F03D50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Fa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,Φ</m:t>
            </m:r>
          </m:e>
        </m:d>
      </m:oMath>
      <w:r>
        <w:rPr>
          <w:rFonts w:eastAsiaTheme="minorEastAsia"/>
        </w:rPr>
        <w:t>:</w:t>
      </w:r>
    </w:p>
    <w:p w14:paraId="79A68D1D" w14:textId="77777777" w:rsidR="001A1D85" w:rsidRPr="00F03D50" w:rsidRDefault="001A1D85" w:rsidP="002064D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,Φ</m:t>
              </m:r>
            </m:e>
          </m:d>
          <m:r>
            <w:rPr>
              <w:rFonts w:ascii="Cambria Math" w:hAnsi="Cambria Math"/>
            </w:rPr>
            <m:t>=F1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,Φ</m:t>
              </m:r>
            </m:e>
          </m:d>
          <m:r>
            <w:rPr>
              <w:rFonts w:ascii="Cambria Math" w:hAnsi="Cambria Math"/>
            </w:rPr>
            <m:t>∙F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,Φ</m:t>
              </m:r>
            </m:e>
          </m:d>
        </m:oMath>
      </m:oMathPara>
    </w:p>
    <w:p w14:paraId="05808408" w14:textId="77777777" w:rsidR="00F03D50" w:rsidRDefault="00F03D50" w:rsidP="002064DF">
      <w:pPr>
        <w:rPr>
          <w:rFonts w:eastAsiaTheme="minorEastAsia"/>
        </w:rPr>
      </w:pPr>
      <w:r>
        <w:rPr>
          <w:rFonts w:eastAsiaTheme="minorEastAsia"/>
        </w:rPr>
        <w:t xml:space="preserve">In the case of a </w:t>
      </w:r>
      <w:proofErr w:type="gramStart"/>
      <w:r>
        <w:rPr>
          <w:rFonts w:eastAsiaTheme="minorEastAsia"/>
        </w:rPr>
        <w:t>two antenna</w:t>
      </w:r>
      <w:proofErr w:type="gramEnd"/>
      <w:r>
        <w:rPr>
          <w:rFonts w:eastAsiaTheme="minorEastAsia"/>
        </w:rPr>
        <w:t xml:space="preserve"> array</w:t>
      </w:r>
      <w:r w:rsidR="003168D3">
        <w:rPr>
          <w:rFonts w:eastAsiaTheme="minorEastAsia"/>
        </w:rPr>
        <w:t>,</w:t>
      </w:r>
      <w:r>
        <w:rPr>
          <w:rFonts w:eastAsiaTheme="minorEastAsia"/>
        </w:rPr>
        <w:t xml:space="preserve"> the element factor is:</w:t>
      </w:r>
    </w:p>
    <w:p w14:paraId="2E55C900" w14:textId="77777777" w:rsidR="00F03D50" w:rsidRPr="00F03D50" w:rsidRDefault="00F03D50" w:rsidP="002064D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,Φ</m:t>
              </m:r>
            </m:e>
          </m:d>
          <m:r>
            <w:rPr>
              <w:rFonts w:ascii="Cambria Math" w:hAnsi="Cambria Math"/>
            </w:rPr>
            <m:t>=2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∙d∙cosθ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func>
        </m:oMath>
      </m:oMathPara>
    </w:p>
    <w:p w14:paraId="2C0CD147" w14:textId="77777777" w:rsidR="00F03D50" w:rsidRDefault="00F03D50" w:rsidP="002064DF">
      <w:pPr>
        <w:rPr>
          <w:rFonts w:eastAsiaTheme="minorEastAsia"/>
        </w:rPr>
      </w:pPr>
      <w:r>
        <w:rPr>
          <w:rFonts w:eastAsiaTheme="minorEastAsia"/>
        </w:rPr>
        <w:t>Which on normalizing gives:</w:t>
      </w:r>
    </w:p>
    <w:p w14:paraId="02C56730" w14:textId="77777777" w:rsidR="00F03D50" w:rsidRPr="00F03D50" w:rsidRDefault="00F03D50" w:rsidP="00F03D5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,Φ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∙d∙cosθ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func>
        </m:oMath>
      </m:oMathPara>
    </w:p>
    <w:p w14:paraId="6A146078" w14:textId="77777777" w:rsidR="00F03D50" w:rsidRDefault="00F03D50" w:rsidP="00F03D50">
      <w:pPr>
        <w:rPr>
          <w:rFonts w:eastAsiaTheme="minorEastAsia"/>
        </w:rPr>
      </w:pPr>
    </w:p>
    <w:p w14:paraId="2AC5D91A" w14:textId="77777777" w:rsidR="00F03D50" w:rsidRDefault="00F03D50" w:rsidP="00F03D50">
      <w:pPr>
        <w:pStyle w:val="Heading2"/>
        <w:rPr>
          <w:rFonts w:eastAsiaTheme="minorEastAsia"/>
        </w:rPr>
      </w:pPr>
      <w:r>
        <w:rPr>
          <w:rFonts w:eastAsiaTheme="minorEastAsia"/>
        </w:rPr>
        <w:t>Phased Array</w:t>
      </w:r>
    </w:p>
    <w:p w14:paraId="03268E72" w14:textId="77777777" w:rsidR="00F03D50" w:rsidRDefault="00F03D50" w:rsidP="00F03D50">
      <w:r>
        <w:t xml:space="preserve">A phased array is a group of antennas separated </w:t>
      </w:r>
      <w:r w:rsidR="00E52B77">
        <w:t xml:space="preserve">and phased </w:t>
      </w:r>
      <w:r w:rsidR="003168D3">
        <w:t>regularly</w:t>
      </w:r>
      <w:r w:rsidR="00E52B77">
        <w:t xml:space="preserve">. </w:t>
      </w:r>
      <w:r w:rsidR="00AF1DEC">
        <w:t xml:space="preserve">This is essentially an extension of the </w:t>
      </w:r>
      <w:proofErr w:type="gramStart"/>
      <w:r w:rsidR="00AF1DEC">
        <w:t>two antenna</w:t>
      </w:r>
      <w:proofErr w:type="gramEnd"/>
      <w:r w:rsidR="00AF1DEC">
        <w:t xml:space="preserve"> array with more elements.</w:t>
      </w:r>
      <w:r w:rsidR="00E52B77">
        <w:t xml:space="preserve"> </w:t>
      </w:r>
      <w:r w:rsidR="00AF1DEC">
        <w:t>Similar to the discussion of the two</w:t>
      </w:r>
      <w:r w:rsidR="003168D3">
        <w:t>-</w:t>
      </w:r>
      <w:r w:rsidR="00AF1DEC">
        <w:t>element array, consider the interaction of the multiple antennas at a point P. Considering the paths from a far source, the paths can be visualized as shown:</w:t>
      </w:r>
    </w:p>
    <w:p w14:paraId="79335047" w14:textId="77777777" w:rsidR="00AF1DEC" w:rsidRDefault="00AF1DEC" w:rsidP="00F03D50"/>
    <w:p w14:paraId="409B9BB9" w14:textId="77777777" w:rsidR="00AF1DEC" w:rsidRDefault="00AF1DEC" w:rsidP="00F03D50"/>
    <w:p w14:paraId="2CB1D037" w14:textId="77777777" w:rsidR="00AF1DEC" w:rsidRDefault="00AF1DEC" w:rsidP="00F03D50"/>
    <w:p w14:paraId="3C8D96D0" w14:textId="77777777" w:rsidR="00AF1DEC" w:rsidRDefault="00AF1DEC" w:rsidP="00F03D50"/>
    <w:p w14:paraId="1EDF7252" w14:textId="77777777" w:rsidR="00AF1DEC" w:rsidRDefault="00AF1DEC" w:rsidP="00F03D50"/>
    <w:p w14:paraId="7D317593" w14:textId="77777777" w:rsidR="00AF1DEC" w:rsidRPr="00F03D50" w:rsidRDefault="00AF1DEC" w:rsidP="00F03D50"/>
    <w:p w14:paraId="6D7874AC" w14:textId="77777777" w:rsidR="00972C78" w:rsidRDefault="00972C78" w:rsidP="002064DF"/>
    <w:p w14:paraId="4120D675" w14:textId="77777777" w:rsidR="00972C78" w:rsidRDefault="0078635E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51F8484" wp14:editId="252B7A85">
                <wp:simplePos x="0" y="0"/>
                <wp:positionH relativeFrom="column">
                  <wp:posOffset>4762500</wp:posOffset>
                </wp:positionH>
                <wp:positionV relativeFrom="paragraph">
                  <wp:posOffset>20955</wp:posOffset>
                </wp:positionV>
                <wp:extent cx="971550" cy="2426970"/>
                <wp:effectExtent l="0" t="0" r="19050" b="3048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1550" cy="242697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8C6F6D" id="Straight Connector 78" o:spid="_x0000_s1026" style="position:absolute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5pt,1.65pt" to="451.5pt,19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" strokecolor="black [3200]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905BD01" wp14:editId="0C309BB8">
                <wp:simplePos x="0" y="0"/>
                <wp:positionH relativeFrom="column">
                  <wp:posOffset>3581399</wp:posOffset>
                </wp:positionH>
                <wp:positionV relativeFrom="paragraph">
                  <wp:posOffset>10795</wp:posOffset>
                </wp:positionV>
                <wp:extent cx="971550" cy="2426970"/>
                <wp:effectExtent l="0" t="0" r="19050" b="3048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1550" cy="242697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739A81" id="Straight Connector 66" o:spid="_x0000_s1026" style="position:absolute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2pt,.85pt" to="358.5pt,19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" strokecolor="black [3200]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FD298D7" wp14:editId="0D3E5663">
                <wp:simplePos x="0" y="0"/>
                <wp:positionH relativeFrom="column">
                  <wp:posOffset>2390774</wp:posOffset>
                </wp:positionH>
                <wp:positionV relativeFrom="paragraph">
                  <wp:posOffset>10795</wp:posOffset>
                </wp:positionV>
                <wp:extent cx="990600" cy="2417445"/>
                <wp:effectExtent l="0" t="0" r="19050" b="20955"/>
                <wp:wrapNone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90600" cy="241744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B1FC68" id="Straight Connector 56" o:spid="_x0000_s1026" style="position:absolute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8.25pt,.85pt" to="266.25pt,19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" strokecolor="black [3200]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84C51F" wp14:editId="1F8AEFBC">
                <wp:simplePos x="0" y="0"/>
                <wp:positionH relativeFrom="column">
                  <wp:posOffset>1209674</wp:posOffset>
                </wp:positionH>
                <wp:positionV relativeFrom="paragraph">
                  <wp:posOffset>10795</wp:posOffset>
                </wp:positionV>
                <wp:extent cx="990600" cy="2407920"/>
                <wp:effectExtent l="0" t="0" r="19050" b="3048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90600" cy="240792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754A75" id="Straight Connector 46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25pt,.85pt" to="173.25pt,19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" strokecolor="black [3200]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01BBEFD" wp14:editId="337AB286">
                <wp:simplePos x="0" y="0"/>
                <wp:positionH relativeFrom="column">
                  <wp:posOffset>28574</wp:posOffset>
                </wp:positionH>
                <wp:positionV relativeFrom="paragraph">
                  <wp:posOffset>10795</wp:posOffset>
                </wp:positionV>
                <wp:extent cx="1000125" cy="2446020"/>
                <wp:effectExtent l="0" t="0" r="28575" b="3048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0125" cy="244602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A2E194" id="Straight Connector 30" o:spid="_x0000_s1026" style="position:absolute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25pt,.85pt" to="81pt,19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" strokecolor="black [3200]">
                <v:stroke dashstyle="dash"/>
              </v:line>
            </w:pict>
          </mc:Fallback>
        </mc:AlternateContent>
      </w:r>
    </w:p>
    <w:p w14:paraId="23D0169B" w14:textId="77777777" w:rsidR="00972C78" w:rsidRDefault="00972C78" w:rsidP="002064DF"/>
    <w:p w14:paraId="00FFF275" w14:textId="77777777" w:rsidR="00972C78" w:rsidRDefault="00972C78" w:rsidP="002064DF"/>
    <w:p w14:paraId="7605242E" w14:textId="77777777" w:rsidR="00972C78" w:rsidRDefault="00972C78" w:rsidP="002064DF"/>
    <w:p w14:paraId="3E49E2F6" w14:textId="77777777" w:rsidR="002064DF" w:rsidRDefault="002064DF" w:rsidP="00972C78"/>
    <w:p w14:paraId="3394CC1D" w14:textId="77777777" w:rsidR="002064DF" w:rsidRDefault="0078635E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948E86" wp14:editId="1E2C8D4A">
                <wp:simplePos x="0" y="0"/>
                <wp:positionH relativeFrom="column">
                  <wp:posOffset>3962937</wp:posOffset>
                </wp:positionH>
                <wp:positionV relativeFrom="paragraph">
                  <wp:posOffset>143296</wp:posOffset>
                </wp:positionV>
                <wp:extent cx="786729" cy="929297"/>
                <wp:effectExtent l="0" t="0" r="33020" b="23495"/>
                <wp:wrapNone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86729" cy="929297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A96758" id="Straight Connector 67" o:spid="_x0000_s1026" style="position:absolute;flip:x y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2.05pt,11.3pt" to="374pt,8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" strokecolor="black [3200]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E3504DC" wp14:editId="43082F82">
                <wp:simplePos x="0" y="0"/>
                <wp:positionH relativeFrom="column">
                  <wp:posOffset>3929220</wp:posOffset>
                </wp:positionH>
                <wp:positionV relativeFrom="paragraph">
                  <wp:posOffset>219939</wp:posOffset>
                </wp:positionV>
                <wp:extent cx="61814" cy="67063"/>
                <wp:effectExtent l="0" t="0" r="33655" b="28575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814" cy="6706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8DFD09" id="Straight Connector 69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9.4pt,17.3pt" to="314.25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C1361EC" wp14:editId="7EA07073">
                <wp:simplePos x="0" y="0"/>
                <wp:positionH relativeFrom="column">
                  <wp:posOffset>3991035</wp:posOffset>
                </wp:positionH>
                <wp:positionV relativeFrom="paragraph">
                  <wp:posOffset>200778</wp:posOffset>
                </wp:positionV>
                <wp:extent cx="22478" cy="86223"/>
                <wp:effectExtent l="0" t="0" r="34925" b="28575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478" cy="8622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FCFDB5" id="Straight Connector 70" o:spid="_x0000_s1026" style="position:absolute;flip: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4.25pt,15.8pt" to="316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C06E42F" wp14:editId="5F6CDB61">
                <wp:simplePos x="0" y="0"/>
                <wp:positionH relativeFrom="column">
                  <wp:posOffset>3349469</wp:posOffset>
                </wp:positionH>
                <wp:positionV relativeFrom="paragraph">
                  <wp:posOffset>270547</wp:posOffset>
                </wp:positionV>
                <wp:extent cx="613144" cy="320733"/>
                <wp:effectExtent l="31750" t="0" r="66675" b="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7521830">
                          <a:off x="0" y="0"/>
                          <a:ext cx="613144" cy="3207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E06D4B" w14:textId="77777777" w:rsidR="00972C78" w:rsidRDefault="00972C78" w:rsidP="00972C78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dcos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06E42F" id="Text Box 73" o:spid="_x0000_s1037" type="#_x0000_t202" style="position:absolute;margin-left:263.75pt;margin-top:21.3pt;width:48.3pt;height:25.25pt;rotation:-4454449fd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" filled="f" stroked="f">
                <v:textbox>
                  <w:txbxContent>
                    <w:p w14:paraId="4CE06D4B" w14:textId="77777777" w:rsidR="00972C78" w:rsidRDefault="00972C78" w:rsidP="00972C78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dcosθ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28FF43" wp14:editId="35D5A42D">
                <wp:simplePos x="0" y="0"/>
                <wp:positionH relativeFrom="column">
                  <wp:posOffset>2770410</wp:posOffset>
                </wp:positionH>
                <wp:positionV relativeFrom="paragraph">
                  <wp:posOffset>133771</wp:posOffset>
                </wp:positionV>
                <wp:extent cx="786730" cy="929297"/>
                <wp:effectExtent l="0" t="0" r="33020" b="23495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86730" cy="929297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AB41CB" id="Straight Connector 57" o:spid="_x0000_s1026" style="position:absolute;flip:x 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15pt,10.55pt" to="280.1pt,8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" strokecolor="black [3200]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0082F7B" wp14:editId="3512796C">
                <wp:simplePos x="0" y="0"/>
                <wp:positionH relativeFrom="column">
                  <wp:posOffset>2736693</wp:posOffset>
                </wp:positionH>
                <wp:positionV relativeFrom="paragraph">
                  <wp:posOffset>210414</wp:posOffset>
                </wp:positionV>
                <wp:extent cx="61814" cy="67063"/>
                <wp:effectExtent l="0" t="0" r="33655" b="28575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814" cy="6706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A536DD" id="Straight Connector 59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5.5pt,16.55pt" to="220.35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0C8E1C1" wp14:editId="55896175">
                <wp:simplePos x="0" y="0"/>
                <wp:positionH relativeFrom="column">
                  <wp:posOffset>2798508</wp:posOffset>
                </wp:positionH>
                <wp:positionV relativeFrom="paragraph">
                  <wp:posOffset>191253</wp:posOffset>
                </wp:positionV>
                <wp:extent cx="22478" cy="86223"/>
                <wp:effectExtent l="0" t="0" r="34925" b="28575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478" cy="8622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6FD510" id="Straight Connector 60" o:spid="_x0000_s1026" style="position:absolute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0.35pt,15.05pt" to="222.1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26CB620" wp14:editId="6F939D53">
                <wp:simplePos x="0" y="0"/>
                <wp:positionH relativeFrom="column">
                  <wp:posOffset>1587895</wp:posOffset>
                </wp:positionH>
                <wp:positionV relativeFrom="paragraph">
                  <wp:posOffset>124246</wp:posOffset>
                </wp:positionV>
                <wp:extent cx="786729" cy="929297"/>
                <wp:effectExtent l="0" t="0" r="33020" b="23495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86729" cy="929297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0D602C" id="Straight Connector 47" o:spid="_x0000_s1026" style="position:absolute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5.05pt,9.8pt" to="187pt,8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" strokecolor="black [3200]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D075FBC" wp14:editId="6EF05608">
                <wp:simplePos x="0" y="0"/>
                <wp:positionH relativeFrom="column">
                  <wp:posOffset>1554178</wp:posOffset>
                </wp:positionH>
                <wp:positionV relativeFrom="paragraph">
                  <wp:posOffset>200889</wp:posOffset>
                </wp:positionV>
                <wp:extent cx="61814" cy="67063"/>
                <wp:effectExtent l="0" t="0" r="33655" b="28575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814" cy="6706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1095E9" id="Straight Connector 4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4pt,15.8pt" to="127.25pt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216D97" wp14:editId="3E75F6EC">
                <wp:simplePos x="0" y="0"/>
                <wp:positionH relativeFrom="column">
                  <wp:posOffset>1615992</wp:posOffset>
                </wp:positionH>
                <wp:positionV relativeFrom="paragraph">
                  <wp:posOffset>181728</wp:posOffset>
                </wp:positionV>
                <wp:extent cx="22478" cy="86223"/>
                <wp:effectExtent l="0" t="0" r="34925" b="28575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478" cy="8622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99E06B" id="Straight Connector 50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7.25pt,14.3pt" to="129pt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E8E96FF" wp14:editId="4F43979E">
                <wp:simplePos x="0" y="0"/>
                <wp:positionH relativeFrom="column">
                  <wp:posOffset>408562</wp:posOffset>
                </wp:positionH>
                <wp:positionV relativeFrom="paragraph">
                  <wp:posOffset>162346</wp:posOffset>
                </wp:positionV>
                <wp:extent cx="786730" cy="929297"/>
                <wp:effectExtent l="0" t="0" r="33020" b="2349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86730" cy="929297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E4809E" id="Straight Connector 31" o:spid="_x0000_s1026" style="position:absolute;flip:x 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15pt,12.8pt" to="94.1pt,8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" strokecolor="black [3200]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F1C6036" wp14:editId="2EA3F353">
                <wp:simplePos x="0" y="0"/>
                <wp:positionH relativeFrom="column">
                  <wp:posOffset>374845</wp:posOffset>
                </wp:positionH>
                <wp:positionV relativeFrom="paragraph">
                  <wp:posOffset>238989</wp:posOffset>
                </wp:positionV>
                <wp:extent cx="61814" cy="67063"/>
                <wp:effectExtent l="0" t="0" r="33655" b="28575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814" cy="6706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3F7E6E" id="Straight Connector 33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.5pt,18.8pt" to="34.35pt,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2BA8CCB" wp14:editId="29B83930">
                <wp:simplePos x="0" y="0"/>
                <wp:positionH relativeFrom="column">
                  <wp:posOffset>436660</wp:posOffset>
                </wp:positionH>
                <wp:positionV relativeFrom="paragraph">
                  <wp:posOffset>219828</wp:posOffset>
                </wp:positionV>
                <wp:extent cx="22478" cy="86223"/>
                <wp:effectExtent l="0" t="0" r="34925" b="2857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478" cy="8622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4B28B1" id="Straight Connector 34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4pt,17.3pt" to="36.15pt,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" strokecolor="black [3200]" strokeweight=".5pt">
                <v:stroke joinstyle="miter"/>
              </v:line>
            </w:pict>
          </mc:Fallback>
        </mc:AlternateContent>
      </w:r>
    </w:p>
    <w:p w14:paraId="6E6738B8" w14:textId="77777777" w:rsidR="002064DF" w:rsidRDefault="00734495" w:rsidP="002064DF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4E81D17" wp14:editId="27B0B175">
                <wp:simplePos x="0" y="0"/>
                <wp:positionH relativeFrom="margin">
                  <wp:align>left</wp:align>
                </wp:positionH>
                <wp:positionV relativeFrom="paragraph">
                  <wp:posOffset>70174</wp:posOffset>
                </wp:positionV>
                <wp:extent cx="613144" cy="265607"/>
                <wp:effectExtent l="40323" t="0" r="56197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7486967">
                          <a:off x="0" y="0"/>
                          <a:ext cx="613144" cy="2656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C7084A" w14:textId="77777777" w:rsidR="00972C78" w:rsidRDefault="00972C78" w:rsidP="00972C78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dcos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81D17" id="Text Box 37" o:spid="_x0000_s1038" type="#_x0000_t202" style="position:absolute;margin-left:0;margin-top:5.55pt;width:48.3pt;height:20.9pt;rotation:-4492529fd;z-index:2516910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" filled="f" stroked="f">
                <v:textbox>
                  <w:txbxContent>
                    <w:p w14:paraId="78C7084A" w14:textId="77777777" w:rsidR="00972C78" w:rsidRDefault="00972C78" w:rsidP="00972C78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dcosθ</m:t>
                          </m:r>
                        </m:oMath>
                      </m:oMathPara>
                    </w:p>
                  </w:txbxContent>
                </v:textbox>
                <w10:wrap anchorx="margin"/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1D5F93D" wp14:editId="38C78EB9">
                <wp:simplePos x="0" y="0"/>
                <wp:positionH relativeFrom="column">
                  <wp:posOffset>28575</wp:posOffset>
                </wp:positionH>
                <wp:positionV relativeFrom="paragraph">
                  <wp:posOffset>808990</wp:posOffset>
                </wp:positionV>
                <wp:extent cx="5295900" cy="0"/>
                <wp:effectExtent l="0" t="0" r="0" b="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95900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99B8E8" id="Straight Connector 77" o:spid="_x0000_s1026" style="position:absolute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25pt,63.7pt" to="419.25pt,6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" strokecolor="black [3200]">
                <v:stroke dashstyle="dash"/>
              </v:lin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ABB28E5" wp14:editId="591CC34A">
                <wp:simplePos x="0" y="0"/>
                <wp:positionH relativeFrom="column">
                  <wp:posOffset>4097805</wp:posOffset>
                </wp:positionH>
                <wp:positionV relativeFrom="paragraph">
                  <wp:posOffset>826379</wp:posOffset>
                </wp:positionV>
                <wp:extent cx="185443" cy="287411"/>
                <wp:effectExtent l="0" t="0" r="0" b="0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43" cy="2874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1DAF04" w14:textId="77777777" w:rsidR="00972C78" w:rsidRDefault="00972C78" w:rsidP="00972C78"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BB28E5" id="Text Box 68" o:spid="_x0000_s1039" type="#_x0000_t202" style="position:absolute;margin-left:322.65pt;margin-top:65.05pt;width:14.6pt;height:22.6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" filled="f" stroked="f">
                <v:textbox>
                  <w:txbxContent>
                    <w:p w14:paraId="2C1DAF04" w14:textId="77777777" w:rsidR="00972C78" w:rsidRDefault="00972C78" w:rsidP="00972C78"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F7CCF84" wp14:editId="3231C86E">
                <wp:simplePos x="0" y="0"/>
                <wp:positionH relativeFrom="column">
                  <wp:posOffset>3726918</wp:posOffset>
                </wp:positionH>
                <wp:positionV relativeFrom="paragraph">
                  <wp:posOffset>510226</wp:posOffset>
                </wp:positionV>
                <wp:extent cx="134868" cy="239509"/>
                <wp:effectExtent l="0" t="0" r="0" b="8255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868" cy="2395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CE53A0" w14:textId="77777777" w:rsidR="00972C78" w:rsidRDefault="00972C78" w:rsidP="00972C78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7CCF84" id="Text Box 71" o:spid="_x0000_s1040" type="#_x0000_t202" style="position:absolute;margin-left:293.45pt;margin-top:40.2pt;width:10.6pt;height:18.8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" filled="f" stroked="f">
                <v:textbox>
                  <w:txbxContent>
                    <w:p w14:paraId="07CE53A0" w14:textId="77777777" w:rsidR="00972C78" w:rsidRDefault="00972C78" w:rsidP="00972C78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AE2F6C2" wp14:editId="30213F4D">
                <wp:simplePos x="0" y="0"/>
                <wp:positionH relativeFrom="column">
                  <wp:posOffset>3580812</wp:posOffset>
                </wp:positionH>
                <wp:positionV relativeFrom="paragraph">
                  <wp:posOffset>625191</wp:posOffset>
                </wp:positionV>
                <wp:extent cx="168585" cy="287411"/>
                <wp:effectExtent l="0" t="0" r="22225" b="0"/>
                <wp:wrapNone/>
                <wp:docPr id="72" name="Arc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85" cy="287411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0F3A65" id="Arc 72" o:spid="_x0000_s1026" style="position:absolute;margin-left:281.95pt;margin-top:49.25pt;width:13.25pt;height:22.6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8585,287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" path="m84292,nsc130846,,168585,64339,168585,143706r-84292,c84293,95804,84292,47902,84292,xem84292,nfc130846,,168585,64339,168585,143706e" filled="f" strokecolor="black [3200]" strokeweight=".5pt">
                <v:stroke joinstyle="miter"/>
                <v:path arrowok="t" o:connecttype="custom" o:connectlocs="84292,0;168585,143706" o:connectangles="0,0"/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6864A1D" wp14:editId="68D5E58B">
                <wp:simplePos x="0" y="0"/>
                <wp:positionH relativeFrom="column">
                  <wp:posOffset>3575192</wp:posOffset>
                </wp:positionH>
                <wp:positionV relativeFrom="paragraph">
                  <wp:posOffset>845539</wp:posOffset>
                </wp:positionV>
                <wp:extent cx="1163235" cy="0"/>
                <wp:effectExtent l="38100" t="76200" r="18415" b="95250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3235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65BEE4" id="Straight Arrow Connector 74" o:spid="_x0000_s1026" type="#_x0000_t32" style="position:absolute;margin-left:281.5pt;margin-top:66.6pt;width:91.6pt;height:0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D3E95F" wp14:editId="0CACE696">
                <wp:simplePos x="0" y="0"/>
                <wp:positionH relativeFrom="column">
                  <wp:posOffset>2905278</wp:posOffset>
                </wp:positionH>
                <wp:positionV relativeFrom="paragraph">
                  <wp:posOffset>816854</wp:posOffset>
                </wp:positionV>
                <wp:extent cx="185443" cy="287411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43" cy="2874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FD26B0" w14:textId="77777777" w:rsidR="00972C78" w:rsidRDefault="00972C78" w:rsidP="00972C78"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D3E95F" id="Text Box 58" o:spid="_x0000_s1041" type="#_x0000_t202" style="position:absolute;margin-left:228.75pt;margin-top:64.3pt;width:14.6pt;height:22.6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" filled="f" stroked="f">
                <v:textbox>
                  <w:txbxContent>
                    <w:p w14:paraId="5CFD26B0" w14:textId="77777777" w:rsidR="00972C78" w:rsidRDefault="00972C78" w:rsidP="00972C78"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016D2BF" wp14:editId="669FC373">
                <wp:simplePos x="0" y="0"/>
                <wp:positionH relativeFrom="column">
                  <wp:posOffset>2534391</wp:posOffset>
                </wp:positionH>
                <wp:positionV relativeFrom="paragraph">
                  <wp:posOffset>500701</wp:posOffset>
                </wp:positionV>
                <wp:extent cx="134868" cy="239509"/>
                <wp:effectExtent l="0" t="0" r="0" b="8255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868" cy="2395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9164E1" w14:textId="77777777" w:rsidR="00972C78" w:rsidRDefault="00972C78" w:rsidP="00972C78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16D2BF" id="Text Box 61" o:spid="_x0000_s1042" type="#_x0000_t202" style="position:absolute;margin-left:199.55pt;margin-top:39.45pt;width:10.6pt;height:18.8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" filled="f" stroked="f">
                <v:textbox>
                  <w:txbxContent>
                    <w:p w14:paraId="0D9164E1" w14:textId="77777777" w:rsidR="00972C78" w:rsidRDefault="00972C78" w:rsidP="00972C78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A19F95B" wp14:editId="717FE515">
                <wp:simplePos x="0" y="0"/>
                <wp:positionH relativeFrom="column">
                  <wp:posOffset>2388284</wp:posOffset>
                </wp:positionH>
                <wp:positionV relativeFrom="paragraph">
                  <wp:posOffset>615666</wp:posOffset>
                </wp:positionV>
                <wp:extent cx="168585" cy="287411"/>
                <wp:effectExtent l="0" t="0" r="22225" b="0"/>
                <wp:wrapNone/>
                <wp:docPr id="62" name="Arc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85" cy="287411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D8E00" id="Arc 62" o:spid="_x0000_s1026" style="position:absolute;margin-left:188.05pt;margin-top:48.5pt;width:13.25pt;height:22.6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8585,287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" path="m84292,nsc130846,,168585,64339,168585,143706r-84292,c84293,95804,84292,47902,84292,xem84292,nfc130846,,168585,64339,168585,143706e" filled="f" strokecolor="black [3200]" strokeweight=".5pt">
                <v:stroke joinstyle="miter"/>
                <v:path arrowok="t" o:connecttype="custom" o:connectlocs="84292,0;168585,143706" o:connectangles="0,0"/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2844C57" wp14:editId="38718D3B">
                <wp:simplePos x="0" y="0"/>
                <wp:positionH relativeFrom="column">
                  <wp:posOffset>2192399</wp:posOffset>
                </wp:positionH>
                <wp:positionV relativeFrom="paragraph">
                  <wp:posOffset>23089</wp:posOffset>
                </wp:positionV>
                <wp:extent cx="613144" cy="254492"/>
                <wp:effectExtent l="46038" t="0" r="80962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7529638">
                          <a:off x="0" y="0"/>
                          <a:ext cx="613144" cy="2544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504A4D" w14:textId="77777777" w:rsidR="00972C78" w:rsidRDefault="00972C78" w:rsidP="00972C78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dcos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844C57" id="Text Box 63" o:spid="_x0000_s1043" type="#_x0000_t202" style="position:absolute;margin-left:172.65pt;margin-top:1.8pt;width:48.3pt;height:20.05pt;rotation:-4445921fd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" filled="f" stroked="f">
                <v:textbox>
                  <w:txbxContent>
                    <w:p w14:paraId="7C504A4D" w14:textId="77777777" w:rsidR="00972C78" w:rsidRDefault="00972C78" w:rsidP="00972C78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dcosθ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743F249" wp14:editId="04B2E345">
                <wp:simplePos x="0" y="0"/>
                <wp:positionH relativeFrom="column">
                  <wp:posOffset>2382665</wp:posOffset>
                </wp:positionH>
                <wp:positionV relativeFrom="paragraph">
                  <wp:posOffset>836014</wp:posOffset>
                </wp:positionV>
                <wp:extent cx="1163236" cy="0"/>
                <wp:effectExtent l="38100" t="76200" r="18415" b="9525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3236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20E11E" id="Straight Arrow Connector 64" o:spid="_x0000_s1026" type="#_x0000_t32" style="position:absolute;margin-left:187.6pt;margin-top:65.85pt;width:91.6pt;height:0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DC56E36" wp14:editId="7A21E488">
                <wp:simplePos x="0" y="0"/>
                <wp:positionH relativeFrom="column">
                  <wp:posOffset>1722763</wp:posOffset>
                </wp:positionH>
                <wp:positionV relativeFrom="paragraph">
                  <wp:posOffset>807329</wp:posOffset>
                </wp:positionV>
                <wp:extent cx="185443" cy="287411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43" cy="2874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AED3A" w14:textId="77777777" w:rsidR="00972C78" w:rsidRDefault="00972C78" w:rsidP="00972C78"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C56E36" id="Text Box 48" o:spid="_x0000_s1044" type="#_x0000_t202" style="position:absolute;margin-left:135.65pt;margin-top:63.55pt;width:14.6pt;height:22.6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" filled="f" stroked="f">
                <v:textbox>
                  <w:txbxContent>
                    <w:p w14:paraId="3F8AED3A" w14:textId="77777777" w:rsidR="00972C78" w:rsidRDefault="00972C78" w:rsidP="00972C78"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1492A39" wp14:editId="6EE58713">
                <wp:simplePos x="0" y="0"/>
                <wp:positionH relativeFrom="column">
                  <wp:posOffset>1351876</wp:posOffset>
                </wp:positionH>
                <wp:positionV relativeFrom="paragraph">
                  <wp:posOffset>491176</wp:posOffset>
                </wp:positionV>
                <wp:extent cx="134868" cy="239509"/>
                <wp:effectExtent l="0" t="0" r="0" b="8255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868" cy="2395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410B2B" w14:textId="77777777" w:rsidR="00972C78" w:rsidRDefault="00972C78" w:rsidP="00972C78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492A39" id="Text Box 51" o:spid="_x0000_s1045" type="#_x0000_t202" style="position:absolute;margin-left:106.45pt;margin-top:38.7pt;width:10.6pt;height:18.8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" filled="f" stroked="f">
                <v:textbox>
                  <w:txbxContent>
                    <w:p w14:paraId="6D410B2B" w14:textId="77777777" w:rsidR="00972C78" w:rsidRDefault="00972C78" w:rsidP="00972C78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67BD0D9" wp14:editId="0707FE43">
                <wp:simplePos x="0" y="0"/>
                <wp:positionH relativeFrom="column">
                  <wp:posOffset>1205769</wp:posOffset>
                </wp:positionH>
                <wp:positionV relativeFrom="paragraph">
                  <wp:posOffset>606141</wp:posOffset>
                </wp:positionV>
                <wp:extent cx="168585" cy="287411"/>
                <wp:effectExtent l="0" t="0" r="22225" b="0"/>
                <wp:wrapNone/>
                <wp:docPr id="52" name="Arc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85" cy="287411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C339D8" id="Arc 52" o:spid="_x0000_s1026" style="position:absolute;margin-left:94.95pt;margin-top:47.75pt;width:13.25pt;height:22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8585,287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" path="m84292,nsc130846,,168585,64339,168585,143706r-84292,c84293,95804,84292,47902,84292,xem84292,nfc130846,,168585,64339,168585,143706e" filled="f" strokecolor="black [3200]" strokeweight=".5pt">
                <v:stroke joinstyle="miter"/>
                <v:path arrowok="t" o:connecttype="custom" o:connectlocs="84292,0;168585,143706" o:connectangles="0,0"/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8B1F355" wp14:editId="3DD0D70D">
                <wp:simplePos x="0" y="0"/>
                <wp:positionH relativeFrom="column">
                  <wp:posOffset>1019598</wp:posOffset>
                </wp:positionH>
                <wp:positionV relativeFrom="paragraph">
                  <wp:posOffset>41658</wp:posOffset>
                </wp:positionV>
                <wp:extent cx="613144" cy="224668"/>
                <wp:effectExtent l="41910" t="0" r="57785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7646361">
                          <a:off x="0" y="0"/>
                          <a:ext cx="613144" cy="2246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B833ED" w14:textId="77777777" w:rsidR="00972C78" w:rsidRDefault="00972C78" w:rsidP="00972C78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dcos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B1F355" id="Text Box 53" o:spid="_x0000_s1046" type="#_x0000_t202" style="position:absolute;margin-left:80.3pt;margin-top:3.3pt;width:48.3pt;height:17.7pt;rotation:-4318428fd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" filled="f" stroked="f">
                <v:textbox>
                  <w:txbxContent>
                    <w:p w14:paraId="51B833ED" w14:textId="77777777" w:rsidR="00972C78" w:rsidRDefault="00972C78" w:rsidP="00972C78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dcosθ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FD6D907" wp14:editId="4050AA13">
                <wp:simplePos x="0" y="0"/>
                <wp:positionH relativeFrom="column">
                  <wp:posOffset>1200150</wp:posOffset>
                </wp:positionH>
                <wp:positionV relativeFrom="paragraph">
                  <wp:posOffset>826489</wp:posOffset>
                </wp:positionV>
                <wp:extent cx="1163235" cy="0"/>
                <wp:effectExtent l="38100" t="76200" r="18415" b="952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3235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172A79" id="Straight Arrow Connector 54" o:spid="_x0000_s1026" type="#_x0000_t32" style="position:absolute;margin-left:94.5pt;margin-top:65.1pt;width:91.6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1996E25" wp14:editId="26237A14">
                <wp:simplePos x="0" y="0"/>
                <wp:positionH relativeFrom="column">
                  <wp:posOffset>543430</wp:posOffset>
                </wp:positionH>
                <wp:positionV relativeFrom="paragraph">
                  <wp:posOffset>845429</wp:posOffset>
                </wp:positionV>
                <wp:extent cx="185443" cy="287411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43" cy="2874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A61662" w14:textId="77777777" w:rsidR="00972C78" w:rsidRDefault="00972C78" w:rsidP="00972C78"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996E25" id="Text Box 32" o:spid="_x0000_s1047" type="#_x0000_t202" style="position:absolute;margin-left:42.8pt;margin-top:66.55pt;width:14.6pt;height:22.6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" filled="f" stroked="f">
                <v:textbox>
                  <w:txbxContent>
                    <w:p w14:paraId="1BA61662" w14:textId="77777777" w:rsidR="00972C78" w:rsidRDefault="00972C78" w:rsidP="00972C78"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A0F15D3" wp14:editId="6FC52135">
                <wp:simplePos x="0" y="0"/>
                <wp:positionH relativeFrom="column">
                  <wp:posOffset>172544</wp:posOffset>
                </wp:positionH>
                <wp:positionV relativeFrom="paragraph">
                  <wp:posOffset>529276</wp:posOffset>
                </wp:positionV>
                <wp:extent cx="134868" cy="239509"/>
                <wp:effectExtent l="0" t="0" r="0" b="825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868" cy="2395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C18948" w14:textId="77777777" w:rsidR="00972C78" w:rsidRDefault="00972C78" w:rsidP="00972C78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0F15D3" id="Text Box 35" o:spid="_x0000_s1048" type="#_x0000_t202" style="position:absolute;margin-left:13.6pt;margin-top:41.7pt;width:10.6pt;height:18.8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" filled="f" stroked="f">
                <v:textbox>
                  <w:txbxContent>
                    <w:p w14:paraId="42C18948" w14:textId="77777777" w:rsidR="00972C78" w:rsidRDefault="00972C78" w:rsidP="00972C78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897DB1F" wp14:editId="74BE319D">
                <wp:simplePos x="0" y="0"/>
                <wp:positionH relativeFrom="column">
                  <wp:posOffset>26437</wp:posOffset>
                </wp:positionH>
                <wp:positionV relativeFrom="paragraph">
                  <wp:posOffset>644241</wp:posOffset>
                </wp:positionV>
                <wp:extent cx="168585" cy="287411"/>
                <wp:effectExtent l="0" t="0" r="22225" b="0"/>
                <wp:wrapNone/>
                <wp:docPr id="36" name="Arc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85" cy="287411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6C810F" id="Arc 36" o:spid="_x0000_s1026" style="position:absolute;margin-left:2.1pt;margin-top:50.75pt;width:13.25pt;height:22.6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8585,287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" path="m84292,nsc130846,,168585,64339,168585,143706r-84292,c84293,95804,84292,47902,84292,xem84292,nfc130846,,168585,64339,168585,143706e" filled="f" strokecolor="black [3200]" strokeweight=".5pt">
                <v:stroke joinstyle="miter"/>
                <v:path arrowok="t" o:connecttype="custom" o:connectlocs="84292,0;168585,143706" o:connectangles="0,0"/>
              </v:shape>
            </w:pict>
          </mc:Fallback>
        </mc:AlternateContent>
      </w:r>
      <w:r w:rsidR="0078635E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F824FE4" wp14:editId="053FC169">
                <wp:simplePos x="0" y="0"/>
                <wp:positionH relativeFrom="column">
                  <wp:posOffset>20817</wp:posOffset>
                </wp:positionH>
                <wp:positionV relativeFrom="paragraph">
                  <wp:posOffset>864589</wp:posOffset>
                </wp:positionV>
                <wp:extent cx="1163236" cy="0"/>
                <wp:effectExtent l="38100" t="76200" r="18415" b="952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3236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BEFDB4" id="Straight Arrow Connector 43" o:spid="_x0000_s1026" type="#_x0000_t32" style="position:absolute;margin-left:1.65pt;margin-top:68.1pt;width:91.6pt;height:0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" strokecolor="#4472c4 [3204]" strokeweight=".5pt">
                <v:stroke startarrow="block" endarrow="block" joinstyle="miter"/>
              </v:shape>
            </w:pict>
          </mc:Fallback>
        </mc:AlternateContent>
      </w:r>
    </w:p>
    <w:p w14:paraId="08F7CFED" w14:textId="77777777" w:rsidR="00734495" w:rsidRDefault="00734495" w:rsidP="002064DF"/>
    <w:p w14:paraId="25F06BED" w14:textId="77777777" w:rsidR="00734495" w:rsidRDefault="00734495" w:rsidP="002064DF"/>
    <w:p w14:paraId="136918C0" w14:textId="77777777" w:rsidR="00734495" w:rsidRDefault="00734495" w:rsidP="002064DF"/>
    <w:p w14:paraId="41E73353" w14:textId="77777777" w:rsidR="00734495" w:rsidRDefault="00734495" w:rsidP="002064DF"/>
    <w:p w14:paraId="5DA8CC1F" w14:textId="77777777" w:rsidR="00734495" w:rsidRDefault="00734495" w:rsidP="002064DF">
      <w:pPr>
        <w:rPr>
          <w:rFonts w:eastAsiaTheme="minorEastAsia"/>
        </w:rPr>
      </w:pPr>
      <w:r>
        <w:t>The same technique discussed for the phase difference of the two-element array can be extended in this case. The phase difference adds up with each antenna. As</w:t>
      </w:r>
      <w:r w:rsidR="003168D3">
        <w:t>su</w:t>
      </w:r>
      <w:r>
        <w:t>ming tha</w:t>
      </w:r>
      <w:r w:rsidR="003168D3">
        <w:t>t</w:t>
      </w:r>
      <w:r>
        <w:t xml:space="preserve"> each antenna has an element factor of </w:t>
      </w:r>
      <m:oMath>
        <m:r>
          <w:rPr>
            <w:rFonts w:ascii="Cambria Math" w:hAnsi="Cambria Math"/>
          </w:rPr>
          <m:t>E1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,Φ</m:t>
            </m:r>
          </m:e>
        </m:d>
      </m:oMath>
      <w:r>
        <w:rPr>
          <w:rFonts w:eastAsiaTheme="minorEastAsia"/>
        </w:rPr>
        <w:t>, the total electric field can be written as:</w:t>
      </w:r>
    </w:p>
    <w:p w14:paraId="2FAB9A5A" w14:textId="77777777" w:rsidR="00734495" w:rsidRPr="00BD15FB" w:rsidRDefault="00734495" w:rsidP="002064D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E1(r)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ѱ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jѱ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/>
                </w:rPr>
                <m:t>jѱ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jѱ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654D4769" w14:textId="77777777" w:rsidR="00BD15FB" w:rsidRDefault="00BD15FB" w:rsidP="002064DF">
      <w:pPr>
        <w:rPr>
          <w:rFonts w:eastAsiaTheme="minorEastAsia"/>
        </w:rPr>
      </w:pPr>
      <w:r>
        <w:rPr>
          <w:rFonts w:eastAsiaTheme="minorEastAsia"/>
        </w:rPr>
        <w:t>Generalizing this to N elements:</w:t>
      </w:r>
    </w:p>
    <w:p w14:paraId="60B96361" w14:textId="77777777" w:rsidR="00BD15FB" w:rsidRPr="00BD15FB" w:rsidRDefault="00BD15FB" w:rsidP="002064D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E1(r)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+e</m:t>
              </m:r>
            </m:e>
            <m:sup>
              <m:r>
                <w:rPr>
                  <w:rFonts w:ascii="Cambria Math" w:hAnsi="Cambria Math"/>
                </w:rPr>
                <m:t>jѱ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2jѱ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∙∙</m:t>
          </m:r>
          <m:r>
            <w:rPr>
              <w:rFonts w:ascii="Cambria Math" w:hAnsi="Cambria Math"/>
            </w:rPr>
            <m:t>∙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(N-1)</m:t>
              </m:r>
              <m:r>
                <w:rPr>
                  <w:rFonts w:ascii="Cambria Math" w:hAnsi="Cambria Math"/>
                </w:rPr>
                <m:t>ѱ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43267115" w14:textId="77777777" w:rsidR="00BD15FB" w:rsidRDefault="00BD15FB" w:rsidP="002064DF">
      <w:pPr>
        <w:rPr>
          <w:rFonts w:eastAsiaTheme="minorEastAsia"/>
        </w:rPr>
      </w:pPr>
      <w:r>
        <w:rPr>
          <w:rFonts w:eastAsiaTheme="minorEastAsia"/>
        </w:rPr>
        <w:t>Which can be re-written as a geometric series:</w:t>
      </w:r>
    </w:p>
    <w:p w14:paraId="34CCFB3C" w14:textId="77777777" w:rsidR="00BD15FB" w:rsidRPr="00BD15FB" w:rsidRDefault="00BD15FB" w:rsidP="00BD15FB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d>
          <m:r>
            <w:rPr>
              <w:rFonts w:ascii="Cambria Math" w:eastAsiaTheme="minorEastAsia" w:hAnsi="Cambria Math"/>
            </w:rPr>
            <m:t>=E1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w:rPr>
                          <w:rFonts w:ascii="Cambria Math" w:hAnsi="Cambria Math"/>
                        </w:rPr>
                        <m:t>ѱ</m:t>
                      </m:r>
                    </m:sup>
                  </m:sSup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ѱ</m:t>
                      </m:r>
                    </m:sup>
                  </m:sSup>
                </m:den>
              </m:f>
            </m:e>
          </m:d>
        </m:oMath>
      </m:oMathPara>
    </w:p>
    <w:p w14:paraId="36CF0703" w14:textId="77777777" w:rsidR="00BD15FB" w:rsidRDefault="000B4B36" w:rsidP="00BD15FB">
      <w:pPr>
        <w:rPr>
          <w:rFonts w:eastAsiaTheme="minorEastAsia"/>
        </w:rPr>
      </w:pPr>
      <w:r>
        <w:rPr>
          <w:rFonts w:eastAsiaTheme="minorEastAsia"/>
        </w:rPr>
        <w:t>Considering only the magnitude of the electric field, the equation becomes:</w:t>
      </w:r>
    </w:p>
    <w:p w14:paraId="3F4CCC3E" w14:textId="77777777" w:rsidR="000B4B36" w:rsidRPr="000B4B36" w:rsidRDefault="000B4B36" w:rsidP="00BD15F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d>
          <m:r>
            <w:rPr>
              <w:rFonts w:ascii="Cambria Math" w:eastAsiaTheme="minorEastAsia" w:hAnsi="Cambria Math"/>
            </w:rPr>
            <m:t>=E1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in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ѱ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r>
                    <w:rPr>
                      <w:rFonts w:ascii="Cambria Math" w:hAnsi="Cambria Math"/>
                    </w:rPr>
                    <m:t>in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ѱ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den>
              </m:f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00442B50" w14:textId="77777777" w:rsidR="000B4B36" w:rsidRDefault="000B4B36" w:rsidP="00BD15FB">
      <w:pPr>
        <w:rPr>
          <w:rFonts w:eastAsiaTheme="minorEastAsia"/>
        </w:rPr>
      </w:pPr>
      <w:r>
        <w:rPr>
          <w:rFonts w:eastAsiaTheme="minorEastAsia"/>
        </w:rPr>
        <w:t>The element factor in this case is:</w:t>
      </w:r>
    </w:p>
    <w:p w14:paraId="523E45CC" w14:textId="77777777" w:rsidR="000B4B36" w:rsidRDefault="000B4B36" w:rsidP="00BD15FB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,Φ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in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ѱ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num>
            <m:den>
              <m:r>
                <w:rPr>
                  <w:rFonts w:ascii="Cambria Math" w:hAnsi="Cambria Math"/>
                </w:rPr>
                <m:t>sin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ѱ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den>
          </m:f>
        </m:oMath>
      </m:oMathPara>
    </w:p>
    <w:p w14:paraId="3A08839F" w14:textId="77777777" w:rsidR="00734495" w:rsidRDefault="00734495" w:rsidP="002064DF"/>
    <w:p w14:paraId="73AE2AD3" w14:textId="77777777" w:rsidR="00C168C2" w:rsidRDefault="00C168C2" w:rsidP="00C168C2">
      <w:pPr>
        <w:pStyle w:val="Heading2"/>
      </w:pPr>
      <w:r>
        <w:lastRenderedPageBreak/>
        <w:t xml:space="preserve">LabVIEW </w:t>
      </w:r>
      <w:r w:rsidR="002F62A7">
        <w:t>Visualization</w:t>
      </w:r>
      <w:r>
        <w:t xml:space="preserve"> of the Phase Array</w:t>
      </w:r>
      <w:r w:rsidR="002F62A7">
        <w:t xml:space="preserve"> Radiation Pattern</w:t>
      </w:r>
    </w:p>
    <w:p w14:paraId="7BADC61A" w14:textId="77777777" w:rsidR="00C168C2" w:rsidRDefault="00C168C2" w:rsidP="00C168C2">
      <w:r>
        <w:t>We have derived the magnitude of the electric field for a phase</w:t>
      </w:r>
      <w:r w:rsidR="003168D3">
        <w:t>d</w:t>
      </w:r>
      <w:r>
        <w:t xml:space="preserve"> array to be:</w:t>
      </w:r>
    </w:p>
    <w:p w14:paraId="5495D18C" w14:textId="77777777" w:rsidR="00C168C2" w:rsidRPr="000B4B36" w:rsidRDefault="00C168C2" w:rsidP="00C168C2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d>
          <m:r>
            <w:rPr>
              <w:rFonts w:ascii="Cambria Math" w:eastAsiaTheme="minorEastAsia" w:hAnsi="Cambria Math"/>
            </w:rPr>
            <m:t>=E1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in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ѱ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num>
                <m:den>
                  <m:r>
                    <w:rPr>
                      <w:rFonts w:ascii="Cambria Math" w:hAnsi="Cambria Math"/>
                    </w:rPr>
                    <m:t>sin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ѱ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den>
              </m:f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1294DCAD" w14:textId="77777777" w:rsidR="00C168C2" w:rsidRDefault="00C168C2" w:rsidP="00C168C2"/>
    <w:p w14:paraId="73E29324" w14:textId="77777777" w:rsidR="002F62A7" w:rsidRDefault="002F62A7" w:rsidP="00C168C2">
      <w:r>
        <w:t>LabVIEW can be used to visualize the radiation pattern of the phase</w:t>
      </w:r>
      <w:r w:rsidR="003168D3">
        <w:t>d</w:t>
      </w:r>
      <w:r>
        <w:t xml:space="preserve"> array. Through LabVIEW, different number of elements, phase angles</w:t>
      </w:r>
      <w:r w:rsidR="003168D3">
        <w:t>,</w:t>
      </w:r>
      <w:r>
        <w:t xml:space="preserve"> and distances between the radiating elements can be interactively modified and the resultant radiation pattern observed.</w:t>
      </w:r>
    </w:p>
    <w:p w14:paraId="5633B20E" w14:textId="77777777" w:rsidR="002959A7" w:rsidRDefault="002F62A7" w:rsidP="00C168C2">
      <w:r>
        <w:t xml:space="preserve">The block diagram </w:t>
      </w:r>
      <w:r w:rsidR="002959A7">
        <w:t>that implements the phase</w:t>
      </w:r>
      <w:r w:rsidR="003168D3">
        <w:t>d</w:t>
      </w:r>
      <w:r w:rsidR="002959A7">
        <w:t xml:space="preserve"> array equation is as shown:</w:t>
      </w:r>
    </w:p>
    <w:p w14:paraId="1842A52B" w14:textId="77777777" w:rsidR="002F62A7" w:rsidRPr="00C168C2" w:rsidRDefault="002F62A7" w:rsidP="00C168C2">
      <w:r>
        <w:t xml:space="preserve"> </w:t>
      </w:r>
      <w:r w:rsidR="002959A7">
        <w:rPr>
          <w:noProof/>
        </w:rPr>
        <w:drawing>
          <wp:inline distT="0" distB="0" distL="0" distR="0" wp14:anchorId="79EB9BFA" wp14:editId="5ECBC6EC">
            <wp:extent cx="5943600" cy="4426585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7338B" w14:textId="77777777" w:rsidR="00734495" w:rsidRDefault="00734495" w:rsidP="002064DF"/>
    <w:p w14:paraId="28113BEE" w14:textId="77777777" w:rsidR="002959A7" w:rsidRDefault="002959A7" w:rsidP="002064DF">
      <w:r>
        <w:t xml:space="preserve">The front panel of the project is as shown. Here, the N factor, phase angle, and </w:t>
      </w:r>
      <w:r w:rsidR="003168D3">
        <w:t xml:space="preserve">the </w:t>
      </w:r>
      <w:r>
        <w:t>distance separating elements (d) can be set by using a slider.</w:t>
      </w:r>
    </w:p>
    <w:p w14:paraId="3834EA89" w14:textId="77777777" w:rsidR="002959A7" w:rsidRDefault="002959A7" w:rsidP="002064DF">
      <w:r>
        <w:rPr>
          <w:noProof/>
        </w:rPr>
        <w:lastRenderedPageBreak/>
        <w:drawing>
          <wp:inline distT="0" distB="0" distL="0" distR="0" wp14:anchorId="4A9B2460" wp14:editId="3CCF4C25">
            <wp:extent cx="5943600" cy="5978525"/>
            <wp:effectExtent l="0" t="0" r="0" b="317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7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651C6" w14:textId="77777777" w:rsidR="002959A7" w:rsidRDefault="002959A7" w:rsidP="002064DF"/>
    <w:p w14:paraId="304C0820" w14:textId="77777777" w:rsidR="002959A7" w:rsidRDefault="002959A7" w:rsidP="002064DF">
      <w:r>
        <w:t>Some radiation patterns observed are as follow:</w:t>
      </w:r>
    </w:p>
    <w:p w14:paraId="6FE07C61" w14:textId="77777777" w:rsidR="002959A7" w:rsidRDefault="002959A7" w:rsidP="002064DF"/>
    <w:p w14:paraId="12107D64" w14:textId="77777777" w:rsidR="002959A7" w:rsidRPr="002064DF" w:rsidRDefault="002959A7" w:rsidP="002064DF"/>
    <w:sectPr w:rsidR="002959A7" w:rsidRPr="002064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zSyNDE1MTU1tjRV0lEKTi0uzszPAykwrAUAuyPzRiwAAAA="/>
  </w:docVars>
  <w:rsids>
    <w:rsidRoot w:val="002064DF"/>
    <w:rsid w:val="000574B3"/>
    <w:rsid w:val="000953FC"/>
    <w:rsid w:val="000B4B36"/>
    <w:rsid w:val="000E18C5"/>
    <w:rsid w:val="001A1D85"/>
    <w:rsid w:val="002064DF"/>
    <w:rsid w:val="00207827"/>
    <w:rsid w:val="00236704"/>
    <w:rsid w:val="002959A7"/>
    <w:rsid w:val="002F62A7"/>
    <w:rsid w:val="00305C0C"/>
    <w:rsid w:val="00305CEC"/>
    <w:rsid w:val="003168D3"/>
    <w:rsid w:val="00543134"/>
    <w:rsid w:val="005E1B90"/>
    <w:rsid w:val="00644248"/>
    <w:rsid w:val="00734495"/>
    <w:rsid w:val="0078635E"/>
    <w:rsid w:val="00972C78"/>
    <w:rsid w:val="00975843"/>
    <w:rsid w:val="009B5C1E"/>
    <w:rsid w:val="00A459AC"/>
    <w:rsid w:val="00A8395C"/>
    <w:rsid w:val="00AF1DEC"/>
    <w:rsid w:val="00B71573"/>
    <w:rsid w:val="00BD15FB"/>
    <w:rsid w:val="00C168C2"/>
    <w:rsid w:val="00C90A95"/>
    <w:rsid w:val="00CA4626"/>
    <w:rsid w:val="00D20F09"/>
    <w:rsid w:val="00E52B77"/>
    <w:rsid w:val="00E729FE"/>
    <w:rsid w:val="00E74AC6"/>
    <w:rsid w:val="00F03D50"/>
    <w:rsid w:val="00FA0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BF6F7"/>
  <w15:chartTrackingRefBased/>
  <w15:docId w15:val="{B9087CD4-2679-4216-A162-8C07B0202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sz w:val="22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64DF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64DF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64DF"/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64DF"/>
    <w:rPr>
      <w:rFonts w:asciiTheme="majorHAnsi" w:eastAsiaTheme="majorEastAsia" w:hAnsiTheme="majorHAnsi"/>
      <w:color w:val="2F5496" w:themeColor="accent1" w:themeShade="BF"/>
      <w:sz w:val="26"/>
    </w:rPr>
  </w:style>
  <w:style w:type="character" w:styleId="PlaceholderText">
    <w:name w:val="Placeholder Text"/>
    <w:basedOn w:val="DefaultParagraphFont"/>
    <w:uiPriority w:val="99"/>
    <w:semiHidden/>
    <w:rsid w:val="00A8395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cp:lastPrinted>2022-08-30T22:37:00Z</cp:lastPrinted>
  <dcterms:created xsi:type="dcterms:W3CDTF">2022-08-30T19:28:00Z</dcterms:created>
  <dcterms:modified xsi:type="dcterms:W3CDTF">2022-08-30T23:01:00Z</dcterms:modified>
</cp:coreProperties>
</file>